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BEC115" w14:textId="2AF26813" w:rsidR="003D57E6" w:rsidRDefault="00867CEF" w:rsidP="003A1C10">
      <w:pPr>
        <w:jc w:val="right"/>
      </w:pPr>
      <w:r>
        <w:rPr>
          <w:noProof/>
        </w:rPr>
        <w:drawing>
          <wp:inline distT="0" distB="0" distL="0" distR="0" wp14:anchorId="308F6683" wp14:editId="5F988393">
            <wp:extent cx="1905000" cy="1905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03479" w14:textId="7E1F6057" w:rsidR="5D0CA313" w:rsidRDefault="5D0CA313" w:rsidP="001069D3">
      <w:pPr>
        <w:pStyle w:val="Title"/>
      </w:pPr>
      <w:r>
        <w:t xml:space="preserve">INFORMATION SECURITY </w:t>
      </w:r>
      <w:r w:rsidR="005C4EA2">
        <w:t>OBJECTIVES</w:t>
      </w:r>
    </w:p>
    <w:p w14:paraId="26C05AB3" w14:textId="1058C810" w:rsidR="009B5620" w:rsidRDefault="009B5620" w:rsidP="009B5620"/>
    <w:p w14:paraId="5BE7C691" w14:textId="3EF3B52E" w:rsidR="002E2E79" w:rsidRDefault="002E2E79" w:rsidP="002E2E79">
      <w:pPr>
        <w:rPr>
          <w:sz w:val="24"/>
          <w:szCs w:val="24"/>
        </w:rPr>
      </w:pPr>
      <w:r w:rsidRPr="001D1B17">
        <w:rPr>
          <w:sz w:val="28"/>
          <w:szCs w:val="28"/>
        </w:rPr>
        <w:t>Classification</w:t>
      </w:r>
      <w:r w:rsidRPr="7145C954">
        <w:rPr>
          <w:color w:val="008CC8"/>
          <w:sz w:val="28"/>
          <w:szCs w:val="28"/>
        </w:rPr>
        <w:t>:</w:t>
      </w:r>
      <w:r>
        <w:t xml:space="preserve"> </w:t>
      </w:r>
      <w:r>
        <w:rPr>
          <w:b/>
          <w:bCs/>
          <w:sz w:val="24"/>
          <w:szCs w:val="24"/>
        </w:rPr>
        <w:t>Internal</w:t>
      </w:r>
    </w:p>
    <w:p w14:paraId="65B99C23" w14:textId="72BB9FE3" w:rsidR="002E2E79" w:rsidRDefault="002E2E79" w:rsidP="002E2E79">
      <w:pPr>
        <w:jc w:val="both"/>
      </w:pPr>
      <w:r>
        <w:t>This document should not be shared outside of [Company Name] without the written permission of the owner.</w:t>
      </w:r>
    </w:p>
    <w:tbl>
      <w:tblPr>
        <w:tblStyle w:val="GridTable4-Accent4"/>
        <w:tblW w:w="0" w:type="auto"/>
        <w:tblLook w:val="06A0" w:firstRow="1" w:lastRow="0" w:firstColumn="1" w:lastColumn="0" w:noHBand="1" w:noVBand="1"/>
      </w:tblPr>
      <w:tblGrid>
        <w:gridCol w:w="914"/>
        <w:gridCol w:w="1129"/>
        <w:gridCol w:w="1234"/>
        <w:gridCol w:w="1158"/>
        <w:gridCol w:w="1409"/>
        <w:gridCol w:w="1263"/>
        <w:gridCol w:w="6780"/>
      </w:tblGrid>
      <w:tr w:rsidR="002E2E79" w:rsidRPr="00995854" w14:paraId="60EDF6E6" w14:textId="77777777" w:rsidTr="002E2E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CA7E766" w14:textId="77777777" w:rsidR="002E2E79" w:rsidRPr="00995854" w:rsidRDefault="002E2E79" w:rsidP="00FF24CB">
            <w:pPr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Version </w:t>
            </w:r>
          </w:p>
        </w:tc>
        <w:tc>
          <w:tcPr>
            <w:tcW w:w="112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064F11E" w14:textId="77777777" w:rsidR="002E2E79" w:rsidRPr="00550941" w:rsidRDefault="002E2E79" w:rsidP="00FF24C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 w:val="0"/>
                <w:bCs w:val="0"/>
                <w:lang w:val="en-US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Approved </w:t>
            </w:r>
            <w:r>
              <w:rPr>
                <w:rFonts w:ascii="Calibri" w:eastAsia="Calibri" w:hAnsi="Calibri" w:cs="Calibri"/>
                <w:lang w:val="en-US"/>
              </w:rPr>
              <w:t>B</w:t>
            </w:r>
            <w:r w:rsidRPr="00995854">
              <w:rPr>
                <w:rFonts w:ascii="Calibri" w:eastAsia="Calibri" w:hAnsi="Calibri" w:cs="Calibri"/>
                <w:lang w:val="en-US"/>
              </w:rPr>
              <w:t>y</w:t>
            </w:r>
          </w:p>
        </w:tc>
        <w:tc>
          <w:tcPr>
            <w:tcW w:w="12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B830D86" w14:textId="77777777" w:rsidR="002E2E79" w:rsidRPr="00995854" w:rsidRDefault="002E2E79" w:rsidP="00FF24C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Owner</w:t>
            </w:r>
          </w:p>
        </w:tc>
        <w:tc>
          <w:tcPr>
            <w:tcW w:w="115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DAAB0D0" w14:textId="77777777" w:rsidR="002E2E79" w:rsidRPr="00995854" w:rsidRDefault="002E2E79" w:rsidP="00FF24C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Date </w:t>
            </w:r>
            <w:r>
              <w:rPr>
                <w:rFonts w:ascii="Calibri" w:eastAsia="Calibri" w:hAnsi="Calibri" w:cs="Calibri"/>
                <w:lang w:val="en-US"/>
              </w:rPr>
              <w:t>L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ast </w:t>
            </w:r>
            <w:r>
              <w:rPr>
                <w:rFonts w:ascii="Calibri" w:eastAsia="Calibri" w:hAnsi="Calibri" w:cs="Calibri"/>
                <w:lang w:val="en-US"/>
              </w:rPr>
              <w:t>U</w:t>
            </w:r>
            <w:r w:rsidRPr="00995854">
              <w:rPr>
                <w:rFonts w:ascii="Calibri" w:eastAsia="Calibri" w:hAnsi="Calibri" w:cs="Calibri"/>
                <w:lang w:val="en-US"/>
              </w:rPr>
              <w:t>pdated</w:t>
            </w:r>
          </w:p>
          <w:p w14:paraId="384DDB07" w14:textId="77777777" w:rsidR="002E2E79" w:rsidRPr="00995854" w:rsidRDefault="002E2E79" w:rsidP="00FF24C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 </w:t>
            </w:r>
          </w:p>
        </w:tc>
        <w:tc>
          <w:tcPr>
            <w:tcW w:w="14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DD86F9D" w14:textId="77777777" w:rsidR="002E2E79" w:rsidRPr="00995854" w:rsidRDefault="002E2E79" w:rsidP="00FF24C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Review Frequency</w:t>
            </w:r>
          </w:p>
        </w:tc>
        <w:tc>
          <w:tcPr>
            <w:tcW w:w="126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33EAC3C" w14:textId="77777777" w:rsidR="002E2E79" w:rsidRPr="00995854" w:rsidRDefault="002E2E79" w:rsidP="00FF24C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Next </w:t>
            </w:r>
            <w:r>
              <w:rPr>
                <w:rFonts w:ascii="Calibri" w:eastAsia="Calibri" w:hAnsi="Calibri" w:cs="Calibri"/>
                <w:lang w:val="en-US"/>
              </w:rPr>
              <w:t>R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eview </w:t>
            </w:r>
          </w:p>
        </w:tc>
        <w:tc>
          <w:tcPr>
            <w:tcW w:w="67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662373C" w14:textId="77777777" w:rsidR="002E2E79" w:rsidRPr="00670232" w:rsidRDefault="002E2E79" w:rsidP="00FF24C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en-US"/>
              </w:rPr>
            </w:pPr>
            <w:r w:rsidRPr="00670232">
              <w:rPr>
                <w:rFonts w:ascii="Calibri" w:eastAsia="Calibri" w:hAnsi="Calibri" w:cs="Calibri"/>
                <w:lang w:val="en-US"/>
              </w:rPr>
              <w:t>Comments</w:t>
            </w:r>
          </w:p>
        </w:tc>
      </w:tr>
      <w:tr w:rsidR="002E2E79" w:rsidRPr="00995854" w14:paraId="14A33B17" w14:textId="77777777" w:rsidTr="002E2E79">
        <w:trPr>
          <w:trHeight w:val="9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  <w:tcBorders>
              <w:top w:val="single" w:sz="4" w:space="0" w:color="FFFFFF" w:themeColor="background1"/>
            </w:tcBorders>
          </w:tcPr>
          <w:p w14:paraId="2425CA4C" w14:textId="77777777" w:rsidR="002E2E79" w:rsidRPr="00995854" w:rsidRDefault="002E2E79" w:rsidP="00FF24CB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29" w:type="dxa"/>
            <w:tcBorders>
              <w:top w:val="single" w:sz="4" w:space="0" w:color="FFFFFF" w:themeColor="background1"/>
            </w:tcBorders>
          </w:tcPr>
          <w:p w14:paraId="58CE78EF" w14:textId="77777777" w:rsidR="002E2E79" w:rsidRPr="00995854" w:rsidRDefault="002E2E79" w:rsidP="00FF24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34" w:type="dxa"/>
            <w:tcBorders>
              <w:top w:val="single" w:sz="4" w:space="0" w:color="FFFFFF" w:themeColor="background1"/>
            </w:tcBorders>
          </w:tcPr>
          <w:p w14:paraId="040252ED" w14:textId="77777777" w:rsidR="002E2E79" w:rsidRPr="00995854" w:rsidRDefault="002E2E79" w:rsidP="00FF24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58" w:type="dxa"/>
            <w:tcBorders>
              <w:top w:val="single" w:sz="4" w:space="0" w:color="FFFFFF" w:themeColor="background1"/>
            </w:tcBorders>
          </w:tcPr>
          <w:p w14:paraId="6834095D" w14:textId="77777777" w:rsidR="002E2E79" w:rsidRPr="00995854" w:rsidRDefault="002E2E79" w:rsidP="00FF24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409" w:type="dxa"/>
            <w:tcBorders>
              <w:top w:val="single" w:sz="4" w:space="0" w:color="FFFFFF" w:themeColor="background1"/>
            </w:tcBorders>
          </w:tcPr>
          <w:p w14:paraId="2F5828A0" w14:textId="77777777" w:rsidR="002E2E79" w:rsidRPr="00995854" w:rsidRDefault="002E2E79" w:rsidP="00FF24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63" w:type="dxa"/>
            <w:tcBorders>
              <w:top w:val="single" w:sz="4" w:space="0" w:color="FFFFFF" w:themeColor="background1"/>
            </w:tcBorders>
          </w:tcPr>
          <w:p w14:paraId="641B54EB" w14:textId="77777777" w:rsidR="002E2E79" w:rsidRPr="00995854" w:rsidRDefault="002E2E79" w:rsidP="00FF24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6780" w:type="dxa"/>
            <w:tcBorders>
              <w:top w:val="single" w:sz="4" w:space="0" w:color="FFFFFF" w:themeColor="background1"/>
            </w:tcBorders>
          </w:tcPr>
          <w:p w14:paraId="0795B090" w14:textId="77777777" w:rsidR="002E2E79" w:rsidRPr="00995854" w:rsidRDefault="002E2E79" w:rsidP="00FF24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</w:tbl>
    <w:p w14:paraId="56A9FA03" w14:textId="649F5021" w:rsidR="00D06991" w:rsidRDefault="00D06991" w:rsidP="009320B1">
      <w:pPr>
        <w:pStyle w:val="Heading1"/>
      </w:pPr>
      <w:bookmarkStart w:id="0" w:name="_Toc483413504"/>
      <w:r>
        <w:t>Purpose of This Document</w:t>
      </w:r>
      <w:bookmarkEnd w:id="0"/>
    </w:p>
    <w:p w14:paraId="4D40B74A" w14:textId="5C298F35" w:rsidR="007568F5" w:rsidRPr="001069D3" w:rsidRDefault="00D06991" w:rsidP="0BD4BDD5">
      <w:r>
        <w:t xml:space="preserve">The following provides a summary of the current objectives for the </w:t>
      </w:r>
      <w:r w:rsidR="00F37ED8">
        <w:t xml:space="preserve">[Company Name]’s </w:t>
      </w:r>
      <w:r w:rsidR="1859D249">
        <w:t>Information Security</w:t>
      </w:r>
      <w:r w:rsidR="7EBA745C">
        <w:t xml:space="preserve"> Management System </w:t>
      </w:r>
    </w:p>
    <w:p w14:paraId="6E593F54" w14:textId="03502B05" w:rsidR="47916452" w:rsidRDefault="47916452" w:rsidP="0BD4BDD5">
      <w:pPr>
        <w:pStyle w:val="Heading1"/>
      </w:pPr>
      <w:bookmarkStart w:id="1" w:name="_Toc609678317"/>
      <w:r>
        <w:lastRenderedPageBreak/>
        <w:t xml:space="preserve">Key </w:t>
      </w:r>
      <w:r w:rsidR="0BD4BDD5">
        <w:t>Objectives</w:t>
      </w:r>
      <w:bookmarkEnd w:id="1"/>
    </w:p>
    <w:p w14:paraId="7EB77252" w14:textId="4011FA25" w:rsidR="0BD4BDD5" w:rsidRDefault="0BD4BDD5"/>
    <w:tbl>
      <w:tblPr>
        <w:tblStyle w:val="ListTable3-Accent4"/>
        <w:tblW w:w="0" w:type="auto"/>
        <w:tblLook w:val="04A0" w:firstRow="1" w:lastRow="0" w:firstColumn="1" w:lastColumn="0" w:noHBand="0" w:noVBand="1"/>
      </w:tblPr>
      <w:tblGrid>
        <w:gridCol w:w="3702"/>
        <w:gridCol w:w="6216"/>
        <w:gridCol w:w="1111"/>
        <w:gridCol w:w="1913"/>
        <w:gridCol w:w="1006"/>
      </w:tblGrid>
      <w:tr w:rsidR="000F75BA" w:rsidRPr="00DB25A4" w14:paraId="1F894E7A" w14:textId="77777777" w:rsidTr="00DB25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hideMark/>
          </w:tcPr>
          <w:p w14:paraId="4B586640" w14:textId="77777777" w:rsidR="00DB25A4" w:rsidRPr="00DB25A4" w:rsidRDefault="00DB25A4" w:rsidP="00DB25A4">
            <w:pPr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Objective</w:t>
            </w:r>
          </w:p>
        </w:tc>
        <w:tc>
          <w:tcPr>
            <w:tcW w:w="0" w:type="auto"/>
            <w:hideMark/>
          </w:tcPr>
          <w:p w14:paraId="19579366" w14:textId="77777777" w:rsidR="00DB25A4" w:rsidRPr="00DB25A4" w:rsidRDefault="00DB25A4" w:rsidP="00DB25A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Key Result</w:t>
            </w:r>
          </w:p>
        </w:tc>
        <w:tc>
          <w:tcPr>
            <w:tcW w:w="0" w:type="auto"/>
            <w:hideMark/>
          </w:tcPr>
          <w:p w14:paraId="4FBE63FB" w14:textId="77777777" w:rsidR="00DB25A4" w:rsidRPr="00DB25A4" w:rsidRDefault="00DB25A4" w:rsidP="00DB25A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Target</w:t>
            </w:r>
          </w:p>
        </w:tc>
        <w:tc>
          <w:tcPr>
            <w:tcW w:w="0" w:type="auto"/>
            <w:hideMark/>
          </w:tcPr>
          <w:p w14:paraId="560E694D" w14:textId="77777777" w:rsidR="00DB25A4" w:rsidRPr="00DB25A4" w:rsidRDefault="00DB25A4" w:rsidP="00DB25A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Owner</w:t>
            </w:r>
          </w:p>
        </w:tc>
        <w:tc>
          <w:tcPr>
            <w:tcW w:w="0" w:type="auto"/>
            <w:hideMark/>
          </w:tcPr>
          <w:p w14:paraId="01EA9601" w14:textId="77777777" w:rsidR="00DB25A4" w:rsidRPr="00DB25A4" w:rsidRDefault="00DB25A4" w:rsidP="00DB25A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Timeline</w:t>
            </w:r>
          </w:p>
        </w:tc>
      </w:tr>
      <w:tr w:rsidR="003C7030" w:rsidRPr="00DB25A4" w14:paraId="2B5B0F6C" w14:textId="77777777" w:rsidTr="00DB25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hideMark/>
          </w:tcPr>
          <w:p w14:paraId="719454F1" w14:textId="77777777" w:rsidR="003C7030" w:rsidRPr="00DB25A4" w:rsidRDefault="003C7030" w:rsidP="00DB25A4">
            <w:pPr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1. Establish a Robust ISMS Framework</w:t>
            </w:r>
          </w:p>
        </w:tc>
        <w:tc>
          <w:tcPr>
            <w:tcW w:w="0" w:type="auto"/>
            <w:hideMark/>
          </w:tcPr>
          <w:p w14:paraId="628BA25A" w14:textId="77777777" w:rsidR="003C7030" w:rsidRPr="00DB25A4" w:rsidRDefault="003C7030" w:rsidP="00DB25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Complete ISMS scope definition and documentation</w:t>
            </w:r>
          </w:p>
        </w:tc>
        <w:tc>
          <w:tcPr>
            <w:tcW w:w="0" w:type="auto"/>
            <w:hideMark/>
          </w:tcPr>
          <w:p w14:paraId="21E039D4" w14:textId="77777777" w:rsidR="003C7030" w:rsidRPr="00DB25A4" w:rsidRDefault="003C7030" w:rsidP="00DB25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100%</w:t>
            </w:r>
          </w:p>
        </w:tc>
        <w:tc>
          <w:tcPr>
            <w:tcW w:w="0" w:type="auto"/>
            <w:hideMark/>
          </w:tcPr>
          <w:p w14:paraId="32173968" w14:textId="77777777" w:rsidR="003C7030" w:rsidRPr="00DB25A4" w:rsidRDefault="003C7030" w:rsidP="00DB25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ISMS Manager</w:t>
            </w:r>
          </w:p>
        </w:tc>
        <w:tc>
          <w:tcPr>
            <w:tcW w:w="0" w:type="auto"/>
            <w:hideMark/>
          </w:tcPr>
          <w:p w14:paraId="400217E2" w14:textId="77777777" w:rsidR="003C7030" w:rsidRPr="00DB25A4" w:rsidRDefault="003C7030" w:rsidP="00DB25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Q1 2024</w:t>
            </w:r>
          </w:p>
        </w:tc>
      </w:tr>
      <w:tr w:rsidR="003C7030" w:rsidRPr="00DB25A4" w14:paraId="31816A86" w14:textId="77777777" w:rsidTr="00DB25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5F6B5F4D" w14:textId="77777777" w:rsidR="003C7030" w:rsidRPr="00DB25A4" w:rsidRDefault="003C7030" w:rsidP="00DB25A4">
            <w:pPr>
              <w:rPr>
                <w:rFonts w:eastAsia="Times New Roman"/>
                <w:lang w:eastAsia="en-GB"/>
              </w:rPr>
            </w:pPr>
          </w:p>
        </w:tc>
        <w:tc>
          <w:tcPr>
            <w:tcW w:w="0" w:type="auto"/>
            <w:hideMark/>
          </w:tcPr>
          <w:p w14:paraId="3533E83C" w14:textId="77777777" w:rsidR="003C7030" w:rsidRPr="00DB25A4" w:rsidRDefault="003C7030" w:rsidP="00DB25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Develop and approve all required ISMS policies and procedures</w:t>
            </w:r>
          </w:p>
        </w:tc>
        <w:tc>
          <w:tcPr>
            <w:tcW w:w="0" w:type="auto"/>
            <w:hideMark/>
          </w:tcPr>
          <w:p w14:paraId="236128C7" w14:textId="77777777" w:rsidR="003C7030" w:rsidRPr="00DB25A4" w:rsidRDefault="003C7030" w:rsidP="00DB25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100%</w:t>
            </w:r>
          </w:p>
        </w:tc>
        <w:tc>
          <w:tcPr>
            <w:tcW w:w="0" w:type="auto"/>
            <w:hideMark/>
          </w:tcPr>
          <w:p w14:paraId="6166321B" w14:textId="77777777" w:rsidR="003C7030" w:rsidRPr="00DB25A4" w:rsidRDefault="003C7030" w:rsidP="00DB25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ISMS Team</w:t>
            </w:r>
          </w:p>
        </w:tc>
        <w:tc>
          <w:tcPr>
            <w:tcW w:w="0" w:type="auto"/>
            <w:hideMark/>
          </w:tcPr>
          <w:p w14:paraId="289D3184" w14:textId="77777777" w:rsidR="003C7030" w:rsidRPr="00DB25A4" w:rsidRDefault="003C7030" w:rsidP="00DB25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Q1 2024</w:t>
            </w:r>
          </w:p>
        </w:tc>
      </w:tr>
      <w:tr w:rsidR="003C7030" w:rsidRPr="00DB25A4" w14:paraId="17540158" w14:textId="77777777" w:rsidTr="00DB25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4CE05ACA" w14:textId="77777777" w:rsidR="003C7030" w:rsidRPr="00DB25A4" w:rsidRDefault="003C7030" w:rsidP="00DB25A4">
            <w:pPr>
              <w:rPr>
                <w:rFonts w:eastAsia="Times New Roman"/>
                <w:lang w:eastAsia="en-GB"/>
              </w:rPr>
            </w:pPr>
          </w:p>
        </w:tc>
        <w:tc>
          <w:tcPr>
            <w:tcW w:w="0" w:type="auto"/>
            <w:hideMark/>
          </w:tcPr>
          <w:p w14:paraId="5607D57E" w14:textId="77777777" w:rsidR="003C7030" w:rsidRPr="00DB25A4" w:rsidRDefault="003C7030" w:rsidP="00DB25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Conduct initial risk assessment and document risk treatment plans</w:t>
            </w:r>
          </w:p>
        </w:tc>
        <w:tc>
          <w:tcPr>
            <w:tcW w:w="0" w:type="auto"/>
            <w:hideMark/>
          </w:tcPr>
          <w:p w14:paraId="05962203" w14:textId="77777777" w:rsidR="003C7030" w:rsidRPr="00DB25A4" w:rsidRDefault="003C7030" w:rsidP="00DB25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100%</w:t>
            </w:r>
          </w:p>
        </w:tc>
        <w:tc>
          <w:tcPr>
            <w:tcW w:w="0" w:type="auto"/>
            <w:hideMark/>
          </w:tcPr>
          <w:p w14:paraId="6BA37B65" w14:textId="77777777" w:rsidR="003C7030" w:rsidRPr="00DB25A4" w:rsidRDefault="003C7030" w:rsidP="00DB25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Risk Management</w:t>
            </w:r>
          </w:p>
        </w:tc>
        <w:tc>
          <w:tcPr>
            <w:tcW w:w="0" w:type="auto"/>
            <w:hideMark/>
          </w:tcPr>
          <w:p w14:paraId="79C1B545" w14:textId="77777777" w:rsidR="003C7030" w:rsidRPr="00DB25A4" w:rsidRDefault="003C7030" w:rsidP="00DB25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Q1 2024</w:t>
            </w:r>
          </w:p>
        </w:tc>
      </w:tr>
      <w:tr w:rsidR="003C7030" w:rsidRPr="00DB25A4" w14:paraId="08330AA1" w14:textId="77777777" w:rsidTr="00DB25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0CC44864" w14:textId="77777777" w:rsidR="003C7030" w:rsidRPr="00DB25A4" w:rsidRDefault="003C7030" w:rsidP="00DB25A4">
            <w:pPr>
              <w:rPr>
                <w:rFonts w:eastAsia="Times New Roman"/>
                <w:lang w:eastAsia="en-GB"/>
              </w:rPr>
            </w:pPr>
          </w:p>
        </w:tc>
        <w:tc>
          <w:tcPr>
            <w:tcW w:w="0" w:type="auto"/>
            <w:hideMark/>
          </w:tcPr>
          <w:p w14:paraId="6119D960" w14:textId="77777777" w:rsidR="003C7030" w:rsidRPr="00DB25A4" w:rsidRDefault="003C7030" w:rsidP="00DB25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Establish a risk register and ensure all identified risks are logged</w:t>
            </w:r>
          </w:p>
        </w:tc>
        <w:tc>
          <w:tcPr>
            <w:tcW w:w="0" w:type="auto"/>
            <w:hideMark/>
          </w:tcPr>
          <w:p w14:paraId="37B528CB" w14:textId="77777777" w:rsidR="003C7030" w:rsidRPr="00DB25A4" w:rsidRDefault="003C7030" w:rsidP="00DB25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100%</w:t>
            </w:r>
          </w:p>
        </w:tc>
        <w:tc>
          <w:tcPr>
            <w:tcW w:w="0" w:type="auto"/>
            <w:hideMark/>
          </w:tcPr>
          <w:p w14:paraId="3BEAC352" w14:textId="77777777" w:rsidR="003C7030" w:rsidRPr="00DB25A4" w:rsidRDefault="003C7030" w:rsidP="00DB25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Risk Management</w:t>
            </w:r>
          </w:p>
        </w:tc>
        <w:tc>
          <w:tcPr>
            <w:tcW w:w="0" w:type="auto"/>
            <w:hideMark/>
          </w:tcPr>
          <w:p w14:paraId="3853F6E2" w14:textId="77777777" w:rsidR="003C7030" w:rsidRPr="00DB25A4" w:rsidRDefault="003C7030" w:rsidP="00DB25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Q1 2024</w:t>
            </w:r>
          </w:p>
        </w:tc>
      </w:tr>
      <w:tr w:rsidR="003C7030" w:rsidRPr="00DB25A4" w14:paraId="539BA575" w14:textId="77777777" w:rsidTr="003C70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hideMark/>
          </w:tcPr>
          <w:p w14:paraId="292B83C1" w14:textId="77777777" w:rsidR="003C7030" w:rsidRPr="00DB25A4" w:rsidRDefault="003C7030" w:rsidP="00DB25A4">
            <w:pPr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2. Improve Security Awareness</w:t>
            </w:r>
          </w:p>
        </w:tc>
        <w:tc>
          <w:tcPr>
            <w:tcW w:w="0" w:type="auto"/>
            <w:hideMark/>
          </w:tcPr>
          <w:p w14:paraId="056A3E9C" w14:textId="77777777" w:rsidR="003C7030" w:rsidRPr="00DB25A4" w:rsidRDefault="003C7030" w:rsidP="00DB25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Deliver security awareness training to all employees</w:t>
            </w:r>
          </w:p>
        </w:tc>
        <w:tc>
          <w:tcPr>
            <w:tcW w:w="0" w:type="auto"/>
            <w:hideMark/>
          </w:tcPr>
          <w:p w14:paraId="57F0A2B0" w14:textId="77777777" w:rsidR="003C7030" w:rsidRPr="00DB25A4" w:rsidRDefault="003C7030" w:rsidP="00DB25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100%</w:t>
            </w:r>
          </w:p>
        </w:tc>
        <w:tc>
          <w:tcPr>
            <w:tcW w:w="0" w:type="auto"/>
            <w:hideMark/>
          </w:tcPr>
          <w:p w14:paraId="459E26BC" w14:textId="77777777" w:rsidR="003C7030" w:rsidRPr="00DB25A4" w:rsidRDefault="003C7030" w:rsidP="00DB25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HR Department</w:t>
            </w:r>
          </w:p>
        </w:tc>
        <w:tc>
          <w:tcPr>
            <w:tcW w:w="0" w:type="auto"/>
            <w:hideMark/>
          </w:tcPr>
          <w:p w14:paraId="5F40CA3E" w14:textId="77777777" w:rsidR="003C7030" w:rsidRPr="00DB25A4" w:rsidRDefault="003C7030" w:rsidP="00DB25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Q2 2024</w:t>
            </w:r>
          </w:p>
        </w:tc>
      </w:tr>
      <w:tr w:rsidR="003C7030" w:rsidRPr="00DB25A4" w14:paraId="2428F72C" w14:textId="77777777" w:rsidTr="00DB25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152759CA" w14:textId="77777777" w:rsidR="003C7030" w:rsidRPr="00DB25A4" w:rsidRDefault="003C7030" w:rsidP="00DB25A4">
            <w:pPr>
              <w:rPr>
                <w:rFonts w:eastAsia="Times New Roman"/>
                <w:lang w:eastAsia="en-GB"/>
              </w:rPr>
            </w:pPr>
          </w:p>
        </w:tc>
        <w:tc>
          <w:tcPr>
            <w:tcW w:w="0" w:type="auto"/>
            <w:hideMark/>
          </w:tcPr>
          <w:p w14:paraId="21AC5D85" w14:textId="77777777" w:rsidR="003C7030" w:rsidRPr="00DB25A4" w:rsidRDefault="003C7030" w:rsidP="00DB25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Achieve 90% completion rate for security awareness training</w:t>
            </w:r>
          </w:p>
        </w:tc>
        <w:tc>
          <w:tcPr>
            <w:tcW w:w="0" w:type="auto"/>
            <w:hideMark/>
          </w:tcPr>
          <w:p w14:paraId="6C8C8790" w14:textId="77777777" w:rsidR="003C7030" w:rsidRPr="00DB25A4" w:rsidRDefault="003C7030" w:rsidP="00DB25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90%</w:t>
            </w:r>
          </w:p>
        </w:tc>
        <w:tc>
          <w:tcPr>
            <w:tcW w:w="0" w:type="auto"/>
            <w:hideMark/>
          </w:tcPr>
          <w:p w14:paraId="66398DC1" w14:textId="77777777" w:rsidR="003C7030" w:rsidRPr="00DB25A4" w:rsidRDefault="003C7030" w:rsidP="00DB25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HR Department</w:t>
            </w:r>
          </w:p>
        </w:tc>
        <w:tc>
          <w:tcPr>
            <w:tcW w:w="0" w:type="auto"/>
            <w:hideMark/>
          </w:tcPr>
          <w:p w14:paraId="49001B6D" w14:textId="77777777" w:rsidR="003C7030" w:rsidRPr="00DB25A4" w:rsidRDefault="003C7030" w:rsidP="00DB25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Q2 2024</w:t>
            </w:r>
          </w:p>
        </w:tc>
      </w:tr>
      <w:tr w:rsidR="003C7030" w:rsidRPr="00DB25A4" w14:paraId="4FE21233" w14:textId="77777777" w:rsidTr="00DB25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529F0CE7" w14:textId="77777777" w:rsidR="003C7030" w:rsidRPr="00DB25A4" w:rsidRDefault="003C7030" w:rsidP="00DB25A4">
            <w:pPr>
              <w:rPr>
                <w:rFonts w:eastAsia="Times New Roman"/>
                <w:lang w:eastAsia="en-GB"/>
              </w:rPr>
            </w:pPr>
          </w:p>
        </w:tc>
        <w:tc>
          <w:tcPr>
            <w:tcW w:w="0" w:type="auto"/>
            <w:hideMark/>
          </w:tcPr>
          <w:p w14:paraId="3ABEE36B" w14:textId="77777777" w:rsidR="003C7030" w:rsidRPr="00DB25A4" w:rsidRDefault="003C7030" w:rsidP="00DB25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Distribute monthly security newsletters to all employees</w:t>
            </w:r>
          </w:p>
        </w:tc>
        <w:tc>
          <w:tcPr>
            <w:tcW w:w="0" w:type="auto"/>
            <w:hideMark/>
          </w:tcPr>
          <w:p w14:paraId="4827501E" w14:textId="77777777" w:rsidR="003C7030" w:rsidRPr="00DB25A4" w:rsidRDefault="003C7030" w:rsidP="00DB25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12 issues</w:t>
            </w:r>
          </w:p>
        </w:tc>
        <w:tc>
          <w:tcPr>
            <w:tcW w:w="0" w:type="auto"/>
            <w:hideMark/>
          </w:tcPr>
          <w:p w14:paraId="27397D58" w14:textId="77777777" w:rsidR="003C7030" w:rsidRPr="00DB25A4" w:rsidRDefault="003C7030" w:rsidP="00DB25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IT Security Team</w:t>
            </w:r>
          </w:p>
        </w:tc>
        <w:tc>
          <w:tcPr>
            <w:tcW w:w="0" w:type="auto"/>
            <w:hideMark/>
          </w:tcPr>
          <w:p w14:paraId="638A68C4" w14:textId="77777777" w:rsidR="003C7030" w:rsidRPr="00DB25A4" w:rsidRDefault="003C7030" w:rsidP="00DB25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Ongoing</w:t>
            </w:r>
          </w:p>
        </w:tc>
      </w:tr>
      <w:tr w:rsidR="003C7030" w:rsidRPr="00DB25A4" w14:paraId="0204F5B2" w14:textId="77777777" w:rsidTr="00DB25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hideMark/>
          </w:tcPr>
          <w:p w14:paraId="2EE1170E" w14:textId="77777777" w:rsidR="003C7030" w:rsidRPr="00DB25A4" w:rsidRDefault="003C7030" w:rsidP="00DB25A4">
            <w:pPr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3. Strengthen Technical Security Controls</w:t>
            </w:r>
          </w:p>
        </w:tc>
        <w:tc>
          <w:tcPr>
            <w:tcW w:w="0" w:type="auto"/>
            <w:hideMark/>
          </w:tcPr>
          <w:p w14:paraId="0C3E367A" w14:textId="77777777" w:rsidR="003C7030" w:rsidRPr="00DB25A4" w:rsidRDefault="003C7030" w:rsidP="00DB25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Implement multi-factor authentication (MFA) for all critical systems</w:t>
            </w:r>
          </w:p>
        </w:tc>
        <w:tc>
          <w:tcPr>
            <w:tcW w:w="0" w:type="auto"/>
            <w:hideMark/>
          </w:tcPr>
          <w:p w14:paraId="49BC9740" w14:textId="77777777" w:rsidR="003C7030" w:rsidRPr="00DB25A4" w:rsidRDefault="003C7030" w:rsidP="00DB25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100%</w:t>
            </w:r>
          </w:p>
        </w:tc>
        <w:tc>
          <w:tcPr>
            <w:tcW w:w="0" w:type="auto"/>
            <w:hideMark/>
          </w:tcPr>
          <w:p w14:paraId="63033D2D" w14:textId="77777777" w:rsidR="003C7030" w:rsidRPr="00DB25A4" w:rsidRDefault="003C7030" w:rsidP="00DB25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IT Department</w:t>
            </w:r>
          </w:p>
        </w:tc>
        <w:tc>
          <w:tcPr>
            <w:tcW w:w="0" w:type="auto"/>
            <w:hideMark/>
          </w:tcPr>
          <w:p w14:paraId="0E4ED9C4" w14:textId="77777777" w:rsidR="003C7030" w:rsidRPr="00DB25A4" w:rsidRDefault="003C7030" w:rsidP="00DB25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Q2 2024</w:t>
            </w:r>
          </w:p>
        </w:tc>
      </w:tr>
      <w:tr w:rsidR="003C7030" w:rsidRPr="00DB25A4" w14:paraId="3C9D935F" w14:textId="77777777" w:rsidTr="00DB25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135257B4" w14:textId="77777777" w:rsidR="003C7030" w:rsidRPr="00DB25A4" w:rsidRDefault="003C7030" w:rsidP="00DB25A4">
            <w:pPr>
              <w:rPr>
                <w:rFonts w:eastAsia="Times New Roman"/>
                <w:lang w:eastAsia="en-GB"/>
              </w:rPr>
            </w:pPr>
          </w:p>
        </w:tc>
        <w:tc>
          <w:tcPr>
            <w:tcW w:w="0" w:type="auto"/>
            <w:hideMark/>
          </w:tcPr>
          <w:p w14:paraId="58FB440C" w14:textId="77777777" w:rsidR="003C7030" w:rsidRPr="00DB25A4" w:rsidRDefault="003C7030" w:rsidP="00DB25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Conduct penetration testing and address all critical findings</w:t>
            </w:r>
          </w:p>
        </w:tc>
        <w:tc>
          <w:tcPr>
            <w:tcW w:w="0" w:type="auto"/>
            <w:hideMark/>
          </w:tcPr>
          <w:p w14:paraId="3A6E5EEB" w14:textId="77777777" w:rsidR="003C7030" w:rsidRPr="00DB25A4" w:rsidRDefault="003C7030" w:rsidP="00DB25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100%</w:t>
            </w:r>
          </w:p>
        </w:tc>
        <w:tc>
          <w:tcPr>
            <w:tcW w:w="0" w:type="auto"/>
            <w:hideMark/>
          </w:tcPr>
          <w:p w14:paraId="373C400D" w14:textId="77777777" w:rsidR="003C7030" w:rsidRPr="00DB25A4" w:rsidRDefault="003C7030" w:rsidP="00DB25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IT Security Team</w:t>
            </w:r>
          </w:p>
        </w:tc>
        <w:tc>
          <w:tcPr>
            <w:tcW w:w="0" w:type="auto"/>
            <w:hideMark/>
          </w:tcPr>
          <w:p w14:paraId="1D721508" w14:textId="77777777" w:rsidR="003C7030" w:rsidRPr="00DB25A4" w:rsidRDefault="003C7030" w:rsidP="00DB25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Q2 2024</w:t>
            </w:r>
          </w:p>
        </w:tc>
      </w:tr>
      <w:tr w:rsidR="003C7030" w:rsidRPr="00DB25A4" w14:paraId="7016F9AD" w14:textId="77777777" w:rsidTr="00DB25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042B7796" w14:textId="77777777" w:rsidR="003C7030" w:rsidRPr="00DB25A4" w:rsidRDefault="003C7030" w:rsidP="00DB25A4">
            <w:pPr>
              <w:rPr>
                <w:rFonts w:eastAsia="Times New Roman"/>
                <w:lang w:eastAsia="en-GB"/>
              </w:rPr>
            </w:pPr>
          </w:p>
        </w:tc>
        <w:tc>
          <w:tcPr>
            <w:tcW w:w="0" w:type="auto"/>
            <w:hideMark/>
          </w:tcPr>
          <w:p w14:paraId="12976154" w14:textId="77777777" w:rsidR="003C7030" w:rsidRPr="00DB25A4" w:rsidRDefault="003C7030" w:rsidP="00DB25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Ensure all systems are updated with the latest security patches</w:t>
            </w:r>
          </w:p>
        </w:tc>
        <w:tc>
          <w:tcPr>
            <w:tcW w:w="0" w:type="auto"/>
            <w:hideMark/>
          </w:tcPr>
          <w:p w14:paraId="547D90F5" w14:textId="77777777" w:rsidR="003C7030" w:rsidRPr="00DB25A4" w:rsidRDefault="003C7030" w:rsidP="00DB25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100%</w:t>
            </w:r>
          </w:p>
        </w:tc>
        <w:tc>
          <w:tcPr>
            <w:tcW w:w="0" w:type="auto"/>
            <w:hideMark/>
          </w:tcPr>
          <w:p w14:paraId="702EDEBE" w14:textId="77777777" w:rsidR="003C7030" w:rsidRPr="00DB25A4" w:rsidRDefault="003C7030" w:rsidP="00DB25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IT Department</w:t>
            </w:r>
          </w:p>
        </w:tc>
        <w:tc>
          <w:tcPr>
            <w:tcW w:w="0" w:type="auto"/>
            <w:hideMark/>
          </w:tcPr>
          <w:p w14:paraId="512413C3" w14:textId="77777777" w:rsidR="003C7030" w:rsidRPr="00DB25A4" w:rsidRDefault="003C7030" w:rsidP="00DB25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Ongoing</w:t>
            </w:r>
          </w:p>
        </w:tc>
      </w:tr>
      <w:tr w:rsidR="003C7030" w:rsidRPr="00DB25A4" w14:paraId="12262CA2" w14:textId="77777777" w:rsidTr="00DB25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hideMark/>
          </w:tcPr>
          <w:p w14:paraId="3C7559E2" w14:textId="77777777" w:rsidR="003C7030" w:rsidRPr="00DB25A4" w:rsidRDefault="003C7030" w:rsidP="00DB25A4">
            <w:pPr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4. Ensure Compliance and Preparedness</w:t>
            </w:r>
          </w:p>
        </w:tc>
        <w:tc>
          <w:tcPr>
            <w:tcW w:w="0" w:type="auto"/>
            <w:hideMark/>
          </w:tcPr>
          <w:p w14:paraId="7D060CA3" w14:textId="1DE1D0E3" w:rsidR="003C7030" w:rsidRPr="00DB25A4" w:rsidRDefault="003C7030" w:rsidP="00DB25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 xml:space="preserve">Conduct </w:t>
            </w:r>
            <w:r w:rsidR="000F75BA">
              <w:rPr>
                <w:rFonts w:eastAsia="Times New Roman"/>
                <w:lang w:eastAsia="en-GB"/>
              </w:rPr>
              <w:t xml:space="preserve">an </w:t>
            </w:r>
            <w:r w:rsidRPr="00DB25A4">
              <w:rPr>
                <w:rFonts w:eastAsia="Times New Roman"/>
                <w:lang w:eastAsia="en-GB"/>
              </w:rPr>
              <w:t>internal audit to assess compliance with ISO 27001 standards</w:t>
            </w:r>
          </w:p>
        </w:tc>
        <w:tc>
          <w:tcPr>
            <w:tcW w:w="0" w:type="auto"/>
            <w:hideMark/>
          </w:tcPr>
          <w:p w14:paraId="6C1FCBBD" w14:textId="77777777" w:rsidR="003C7030" w:rsidRPr="00DB25A4" w:rsidRDefault="003C7030" w:rsidP="00DB25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100%</w:t>
            </w:r>
          </w:p>
        </w:tc>
        <w:tc>
          <w:tcPr>
            <w:tcW w:w="0" w:type="auto"/>
            <w:hideMark/>
          </w:tcPr>
          <w:p w14:paraId="1AD7FBB0" w14:textId="77777777" w:rsidR="003C7030" w:rsidRPr="00DB25A4" w:rsidRDefault="003C7030" w:rsidP="00DB25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Internal Auditor</w:t>
            </w:r>
          </w:p>
        </w:tc>
        <w:tc>
          <w:tcPr>
            <w:tcW w:w="0" w:type="auto"/>
            <w:hideMark/>
          </w:tcPr>
          <w:p w14:paraId="6ADF434F" w14:textId="77777777" w:rsidR="003C7030" w:rsidRPr="00DB25A4" w:rsidRDefault="003C7030" w:rsidP="00DB25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Q3 2024</w:t>
            </w:r>
          </w:p>
        </w:tc>
      </w:tr>
      <w:tr w:rsidR="003C7030" w:rsidRPr="00DB25A4" w14:paraId="4847F6FE" w14:textId="77777777" w:rsidTr="00DB25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5D8AEAF0" w14:textId="77777777" w:rsidR="003C7030" w:rsidRPr="00DB25A4" w:rsidRDefault="003C7030" w:rsidP="00DB25A4">
            <w:pPr>
              <w:rPr>
                <w:rFonts w:eastAsia="Times New Roman"/>
                <w:lang w:eastAsia="en-GB"/>
              </w:rPr>
            </w:pPr>
          </w:p>
        </w:tc>
        <w:tc>
          <w:tcPr>
            <w:tcW w:w="0" w:type="auto"/>
            <w:hideMark/>
          </w:tcPr>
          <w:p w14:paraId="3563D9D9" w14:textId="77777777" w:rsidR="003C7030" w:rsidRPr="00DB25A4" w:rsidRDefault="003C7030" w:rsidP="00DB25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Develop a corrective action plan for any identified non-conformities</w:t>
            </w:r>
          </w:p>
        </w:tc>
        <w:tc>
          <w:tcPr>
            <w:tcW w:w="0" w:type="auto"/>
            <w:hideMark/>
          </w:tcPr>
          <w:p w14:paraId="52A91972" w14:textId="77777777" w:rsidR="003C7030" w:rsidRPr="00DB25A4" w:rsidRDefault="003C7030" w:rsidP="00DB25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100%</w:t>
            </w:r>
          </w:p>
        </w:tc>
        <w:tc>
          <w:tcPr>
            <w:tcW w:w="0" w:type="auto"/>
            <w:hideMark/>
          </w:tcPr>
          <w:p w14:paraId="3C420C6C" w14:textId="77777777" w:rsidR="003C7030" w:rsidRPr="00DB25A4" w:rsidRDefault="003C7030" w:rsidP="00DB25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ISMS Team</w:t>
            </w:r>
          </w:p>
        </w:tc>
        <w:tc>
          <w:tcPr>
            <w:tcW w:w="0" w:type="auto"/>
            <w:hideMark/>
          </w:tcPr>
          <w:p w14:paraId="4CE35530" w14:textId="77777777" w:rsidR="003C7030" w:rsidRPr="00DB25A4" w:rsidRDefault="003C7030" w:rsidP="00DB25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Q3 2024</w:t>
            </w:r>
          </w:p>
        </w:tc>
      </w:tr>
      <w:tr w:rsidR="003C7030" w:rsidRPr="00DB25A4" w14:paraId="2E938B29" w14:textId="77777777" w:rsidTr="00DB25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0BDB3EFA" w14:textId="77777777" w:rsidR="003C7030" w:rsidRPr="00DB25A4" w:rsidRDefault="003C7030" w:rsidP="00DB25A4">
            <w:pPr>
              <w:rPr>
                <w:rFonts w:eastAsia="Times New Roman"/>
                <w:lang w:eastAsia="en-GB"/>
              </w:rPr>
            </w:pPr>
          </w:p>
        </w:tc>
        <w:tc>
          <w:tcPr>
            <w:tcW w:w="0" w:type="auto"/>
            <w:hideMark/>
          </w:tcPr>
          <w:p w14:paraId="750BA1FB" w14:textId="77777777" w:rsidR="003C7030" w:rsidRPr="00DB25A4" w:rsidRDefault="003C7030" w:rsidP="00DB25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Complete a pre-certification audit with an external consultant</w:t>
            </w:r>
          </w:p>
        </w:tc>
        <w:tc>
          <w:tcPr>
            <w:tcW w:w="0" w:type="auto"/>
            <w:hideMark/>
          </w:tcPr>
          <w:p w14:paraId="5A521DFB" w14:textId="77777777" w:rsidR="003C7030" w:rsidRPr="00DB25A4" w:rsidRDefault="003C7030" w:rsidP="00DB25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100%</w:t>
            </w:r>
          </w:p>
        </w:tc>
        <w:tc>
          <w:tcPr>
            <w:tcW w:w="0" w:type="auto"/>
            <w:hideMark/>
          </w:tcPr>
          <w:p w14:paraId="1B551382" w14:textId="77777777" w:rsidR="003C7030" w:rsidRPr="00DB25A4" w:rsidRDefault="003C7030" w:rsidP="00DB25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External Consultant</w:t>
            </w:r>
          </w:p>
        </w:tc>
        <w:tc>
          <w:tcPr>
            <w:tcW w:w="0" w:type="auto"/>
            <w:hideMark/>
          </w:tcPr>
          <w:p w14:paraId="29DA163A" w14:textId="77777777" w:rsidR="003C7030" w:rsidRPr="00DB25A4" w:rsidRDefault="003C7030" w:rsidP="00DB25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Q3 2024</w:t>
            </w:r>
          </w:p>
        </w:tc>
      </w:tr>
      <w:tr w:rsidR="003C7030" w:rsidRPr="00DB25A4" w14:paraId="4286F5BA" w14:textId="77777777" w:rsidTr="00DB25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hideMark/>
          </w:tcPr>
          <w:p w14:paraId="6D4E606F" w14:textId="77777777" w:rsidR="003C7030" w:rsidRPr="00DB25A4" w:rsidRDefault="003C7030" w:rsidP="00DB25A4">
            <w:pPr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5. Achieve ISO 27001 Certification</w:t>
            </w:r>
          </w:p>
        </w:tc>
        <w:tc>
          <w:tcPr>
            <w:tcW w:w="0" w:type="auto"/>
            <w:hideMark/>
          </w:tcPr>
          <w:p w14:paraId="72D67988" w14:textId="77777777" w:rsidR="003C7030" w:rsidRPr="00DB25A4" w:rsidRDefault="003C7030" w:rsidP="00DB25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Select an accredited certification body</w:t>
            </w:r>
          </w:p>
        </w:tc>
        <w:tc>
          <w:tcPr>
            <w:tcW w:w="0" w:type="auto"/>
            <w:hideMark/>
          </w:tcPr>
          <w:p w14:paraId="29015650" w14:textId="77777777" w:rsidR="003C7030" w:rsidRPr="00DB25A4" w:rsidRDefault="003C7030" w:rsidP="00DB25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1 selected</w:t>
            </w:r>
          </w:p>
        </w:tc>
        <w:tc>
          <w:tcPr>
            <w:tcW w:w="0" w:type="auto"/>
            <w:hideMark/>
          </w:tcPr>
          <w:p w14:paraId="3358F0F0" w14:textId="77777777" w:rsidR="003C7030" w:rsidRPr="00DB25A4" w:rsidRDefault="003C7030" w:rsidP="00DB25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Project Manager</w:t>
            </w:r>
          </w:p>
        </w:tc>
        <w:tc>
          <w:tcPr>
            <w:tcW w:w="0" w:type="auto"/>
            <w:hideMark/>
          </w:tcPr>
          <w:p w14:paraId="761FF1AA" w14:textId="77777777" w:rsidR="003C7030" w:rsidRPr="00DB25A4" w:rsidRDefault="003C7030" w:rsidP="00DB25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Q4 2024</w:t>
            </w:r>
          </w:p>
        </w:tc>
      </w:tr>
      <w:tr w:rsidR="003C7030" w:rsidRPr="00DB25A4" w14:paraId="3A3A35A7" w14:textId="77777777" w:rsidTr="00DB25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4E8DBADC" w14:textId="77777777" w:rsidR="003C7030" w:rsidRPr="00DB25A4" w:rsidRDefault="003C7030" w:rsidP="00DB25A4">
            <w:pPr>
              <w:rPr>
                <w:rFonts w:eastAsia="Times New Roman"/>
                <w:lang w:eastAsia="en-GB"/>
              </w:rPr>
            </w:pPr>
          </w:p>
        </w:tc>
        <w:tc>
          <w:tcPr>
            <w:tcW w:w="0" w:type="auto"/>
            <w:hideMark/>
          </w:tcPr>
          <w:p w14:paraId="2E465F0B" w14:textId="77777777" w:rsidR="003C7030" w:rsidRPr="00DB25A4" w:rsidRDefault="003C7030" w:rsidP="00DB25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Successfully pass the ISO 27001 certification audit</w:t>
            </w:r>
          </w:p>
        </w:tc>
        <w:tc>
          <w:tcPr>
            <w:tcW w:w="0" w:type="auto"/>
            <w:hideMark/>
          </w:tcPr>
          <w:p w14:paraId="5CB8E9A8" w14:textId="77777777" w:rsidR="003C7030" w:rsidRPr="00DB25A4" w:rsidRDefault="003C7030" w:rsidP="00DB25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Pass</w:t>
            </w:r>
          </w:p>
        </w:tc>
        <w:tc>
          <w:tcPr>
            <w:tcW w:w="0" w:type="auto"/>
            <w:hideMark/>
          </w:tcPr>
          <w:p w14:paraId="3CE8C8DE" w14:textId="77777777" w:rsidR="003C7030" w:rsidRPr="00DB25A4" w:rsidRDefault="003C7030" w:rsidP="00DB25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Certification Body</w:t>
            </w:r>
          </w:p>
        </w:tc>
        <w:tc>
          <w:tcPr>
            <w:tcW w:w="0" w:type="auto"/>
            <w:hideMark/>
          </w:tcPr>
          <w:p w14:paraId="496EC9A2" w14:textId="77777777" w:rsidR="003C7030" w:rsidRPr="00DB25A4" w:rsidRDefault="003C7030" w:rsidP="00DB25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Q4 2024</w:t>
            </w:r>
          </w:p>
        </w:tc>
      </w:tr>
      <w:tr w:rsidR="003C7030" w:rsidRPr="00DB25A4" w14:paraId="23597E6F" w14:textId="77777777" w:rsidTr="00DB25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hideMark/>
          </w:tcPr>
          <w:p w14:paraId="66290D6D" w14:textId="77777777" w:rsidR="003C7030" w:rsidRPr="00DB25A4" w:rsidRDefault="003C7030" w:rsidP="00DB25A4">
            <w:pPr>
              <w:rPr>
                <w:rFonts w:eastAsia="Times New Roman"/>
                <w:lang w:eastAsia="en-GB"/>
              </w:rPr>
            </w:pPr>
          </w:p>
        </w:tc>
        <w:tc>
          <w:tcPr>
            <w:tcW w:w="0" w:type="auto"/>
            <w:hideMark/>
          </w:tcPr>
          <w:p w14:paraId="4FF4EC8F" w14:textId="77777777" w:rsidR="003C7030" w:rsidRPr="00DB25A4" w:rsidRDefault="003C7030" w:rsidP="00DB25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Achieve ISO 27001 certification</w:t>
            </w:r>
          </w:p>
        </w:tc>
        <w:tc>
          <w:tcPr>
            <w:tcW w:w="0" w:type="auto"/>
            <w:hideMark/>
          </w:tcPr>
          <w:p w14:paraId="0223FB40" w14:textId="77777777" w:rsidR="003C7030" w:rsidRPr="00DB25A4" w:rsidRDefault="003C7030" w:rsidP="00DB25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Certified</w:t>
            </w:r>
          </w:p>
        </w:tc>
        <w:tc>
          <w:tcPr>
            <w:tcW w:w="0" w:type="auto"/>
            <w:hideMark/>
          </w:tcPr>
          <w:p w14:paraId="396A7CCC" w14:textId="77777777" w:rsidR="003C7030" w:rsidRPr="00DB25A4" w:rsidRDefault="003C7030" w:rsidP="00DB25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ISMS Team</w:t>
            </w:r>
          </w:p>
        </w:tc>
        <w:tc>
          <w:tcPr>
            <w:tcW w:w="0" w:type="auto"/>
            <w:hideMark/>
          </w:tcPr>
          <w:p w14:paraId="454280F1" w14:textId="77777777" w:rsidR="003C7030" w:rsidRPr="00DB25A4" w:rsidRDefault="003C7030" w:rsidP="00DB25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lang w:eastAsia="en-GB"/>
              </w:rPr>
            </w:pPr>
            <w:r w:rsidRPr="00DB25A4">
              <w:rPr>
                <w:rFonts w:eastAsia="Times New Roman"/>
                <w:lang w:eastAsia="en-GB"/>
              </w:rPr>
              <w:t>Q4 2024</w:t>
            </w:r>
          </w:p>
        </w:tc>
      </w:tr>
    </w:tbl>
    <w:p w14:paraId="3B543CD8" w14:textId="785F9627" w:rsidR="00DB25A4" w:rsidRPr="00DB25A4" w:rsidRDefault="00DB25A4" w:rsidP="00DB25A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68F71806" w14:textId="77777777" w:rsidR="00DB25A4" w:rsidRPr="00DB25A4" w:rsidRDefault="00DB25A4" w:rsidP="003C7030">
      <w:pPr>
        <w:pBdr>
          <w:bottom w:val="single" w:sz="6" w:space="1" w:color="auto"/>
        </w:pBdr>
        <w:spacing w:after="0" w:line="240" w:lineRule="auto"/>
        <w:rPr>
          <w:rFonts w:ascii="Arial" w:eastAsia="Times New Roman" w:hAnsi="Arial" w:cs="Arial"/>
          <w:vanish/>
          <w:sz w:val="16"/>
          <w:szCs w:val="16"/>
          <w:lang w:eastAsia="en-GB"/>
        </w:rPr>
      </w:pPr>
      <w:r w:rsidRPr="00DB25A4">
        <w:rPr>
          <w:rFonts w:ascii="Arial" w:eastAsia="Times New Roman" w:hAnsi="Arial" w:cs="Arial"/>
          <w:vanish/>
          <w:sz w:val="16"/>
          <w:szCs w:val="16"/>
          <w:lang w:eastAsia="en-GB"/>
        </w:rPr>
        <w:t>Top of Form</w:t>
      </w:r>
    </w:p>
    <w:p w14:paraId="6A617DC9" w14:textId="77777777" w:rsidR="00DB25A4" w:rsidRPr="00DB25A4" w:rsidRDefault="00DB25A4" w:rsidP="00DB25A4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  <w:lang w:eastAsia="en-GB"/>
        </w:rPr>
      </w:pPr>
      <w:r w:rsidRPr="00DB25A4">
        <w:rPr>
          <w:rFonts w:ascii="Arial" w:eastAsia="Times New Roman" w:hAnsi="Arial" w:cs="Arial"/>
          <w:vanish/>
          <w:sz w:val="16"/>
          <w:szCs w:val="16"/>
          <w:lang w:eastAsia="en-GB"/>
        </w:rPr>
        <w:t>Bottom of Form</w:t>
      </w:r>
    </w:p>
    <w:p w14:paraId="21BACC4E" w14:textId="77777777" w:rsidR="00DB25A4" w:rsidRDefault="00DB25A4"/>
    <w:p w14:paraId="1C2E702C" w14:textId="7FFBD741" w:rsidR="1E9285E8" w:rsidRDefault="1E9285E8" w:rsidP="001069D3"/>
    <w:sectPr w:rsidR="1E9285E8" w:rsidSect="0066108D">
      <w:headerReference w:type="default" r:id="rId9"/>
      <w:footerReference w:type="default" r:id="rId10"/>
      <w:pgSz w:w="16838" w:h="11906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19F836" w14:textId="77777777" w:rsidR="00FE6756" w:rsidRDefault="00FE6756" w:rsidP="001069D3">
      <w:r>
        <w:separator/>
      </w:r>
    </w:p>
  </w:endnote>
  <w:endnote w:type="continuationSeparator" w:id="0">
    <w:p w14:paraId="018A53BA" w14:textId="77777777" w:rsidR="00FE6756" w:rsidRDefault="00FE6756" w:rsidP="001069D3">
      <w:r>
        <w:continuationSeparator/>
      </w:r>
    </w:p>
  </w:endnote>
  <w:endnote w:type="continuationNotice" w:id="1">
    <w:p w14:paraId="43013331" w14:textId="77777777" w:rsidR="00FE6756" w:rsidRDefault="00FE6756" w:rsidP="001069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155661B1" w14:paraId="2D9F3F3D" w14:textId="77777777" w:rsidTr="155661B1">
      <w:tc>
        <w:tcPr>
          <w:tcW w:w="3005" w:type="dxa"/>
        </w:tcPr>
        <w:p w14:paraId="065B9542" w14:textId="2AE77B02" w:rsidR="155661B1" w:rsidRDefault="155661B1" w:rsidP="001069D3">
          <w:pPr>
            <w:pStyle w:val="Header"/>
          </w:pPr>
        </w:p>
      </w:tc>
      <w:tc>
        <w:tcPr>
          <w:tcW w:w="3005" w:type="dxa"/>
        </w:tcPr>
        <w:p w14:paraId="6D1B0180" w14:textId="1FB471EB" w:rsidR="155661B1" w:rsidRDefault="155661B1" w:rsidP="001069D3">
          <w:pPr>
            <w:pStyle w:val="Header"/>
          </w:pPr>
        </w:p>
      </w:tc>
      <w:tc>
        <w:tcPr>
          <w:tcW w:w="3005" w:type="dxa"/>
        </w:tcPr>
        <w:p w14:paraId="036FA5BB" w14:textId="0CA85CBA" w:rsidR="155661B1" w:rsidRDefault="155661B1" w:rsidP="001069D3">
          <w:pPr>
            <w:pStyle w:val="Header"/>
          </w:pPr>
        </w:p>
      </w:tc>
    </w:tr>
  </w:tbl>
  <w:p w14:paraId="24ACFEDC" w14:textId="77777777" w:rsidR="002E5DB9" w:rsidRDefault="00FE6756" w:rsidP="002E5DB9">
    <w:pPr>
      <w:pStyle w:val="Footer"/>
      <w:jc w:val="right"/>
    </w:pPr>
    <w:sdt>
      <w:sdtPr>
        <w:id w:val="-1769616900"/>
        <w:docPartObj>
          <w:docPartGallery w:val="Page Numbers (Top of Page)"/>
          <w:docPartUnique/>
        </w:docPartObj>
      </w:sdtPr>
      <w:sdtEndPr/>
      <w:sdtContent>
        <w:r w:rsidR="002E5DB9">
          <w:t xml:space="preserve">Page </w:t>
        </w:r>
        <w:r w:rsidR="002E5DB9">
          <w:rPr>
            <w:b/>
            <w:bCs/>
            <w:sz w:val="24"/>
            <w:szCs w:val="24"/>
          </w:rPr>
          <w:fldChar w:fldCharType="begin"/>
        </w:r>
        <w:r w:rsidR="002E5DB9">
          <w:rPr>
            <w:b/>
            <w:bCs/>
          </w:rPr>
          <w:instrText xml:space="preserve"> PAGE </w:instrText>
        </w:r>
        <w:r w:rsidR="002E5DB9">
          <w:rPr>
            <w:b/>
            <w:bCs/>
            <w:sz w:val="24"/>
            <w:szCs w:val="24"/>
          </w:rPr>
          <w:fldChar w:fldCharType="separate"/>
        </w:r>
        <w:r w:rsidR="002E5DB9">
          <w:rPr>
            <w:b/>
            <w:bCs/>
            <w:sz w:val="24"/>
            <w:szCs w:val="24"/>
          </w:rPr>
          <w:t>2</w:t>
        </w:r>
        <w:r w:rsidR="002E5DB9">
          <w:rPr>
            <w:b/>
            <w:bCs/>
            <w:sz w:val="24"/>
            <w:szCs w:val="24"/>
          </w:rPr>
          <w:fldChar w:fldCharType="end"/>
        </w:r>
        <w:r w:rsidR="002E5DB9">
          <w:t xml:space="preserve"> of </w:t>
        </w:r>
        <w:r w:rsidR="002E5DB9">
          <w:rPr>
            <w:b/>
            <w:bCs/>
            <w:sz w:val="24"/>
            <w:szCs w:val="24"/>
          </w:rPr>
          <w:fldChar w:fldCharType="begin"/>
        </w:r>
        <w:r w:rsidR="002E5DB9">
          <w:rPr>
            <w:b/>
            <w:bCs/>
          </w:rPr>
          <w:instrText xml:space="preserve"> NUMPAGES  </w:instrText>
        </w:r>
        <w:r w:rsidR="002E5DB9">
          <w:rPr>
            <w:b/>
            <w:bCs/>
            <w:sz w:val="24"/>
            <w:szCs w:val="24"/>
          </w:rPr>
          <w:fldChar w:fldCharType="separate"/>
        </w:r>
        <w:r w:rsidR="002E5DB9">
          <w:rPr>
            <w:b/>
            <w:bCs/>
            <w:sz w:val="24"/>
            <w:szCs w:val="24"/>
          </w:rPr>
          <w:t>6</w:t>
        </w:r>
        <w:r w:rsidR="002E5DB9">
          <w:rPr>
            <w:b/>
            <w:bCs/>
            <w:sz w:val="24"/>
            <w:szCs w:val="24"/>
          </w:rPr>
          <w:fldChar w:fldCharType="end"/>
        </w:r>
      </w:sdtContent>
    </w:sdt>
  </w:p>
  <w:p w14:paraId="1BBA112C" w14:textId="77777777" w:rsidR="002E5DB9" w:rsidRDefault="002E5DB9" w:rsidP="002E5DB9">
    <w:pPr>
      <w:pStyle w:val="Footer"/>
    </w:pPr>
  </w:p>
  <w:p w14:paraId="680055DF" w14:textId="06D129CC" w:rsidR="155661B1" w:rsidRDefault="155661B1" w:rsidP="001069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C2235" w14:textId="77777777" w:rsidR="00FE6756" w:rsidRDefault="00FE6756" w:rsidP="001069D3">
      <w:r>
        <w:separator/>
      </w:r>
    </w:p>
  </w:footnote>
  <w:footnote w:type="continuationSeparator" w:id="0">
    <w:p w14:paraId="21A2D30F" w14:textId="77777777" w:rsidR="00FE6756" w:rsidRDefault="00FE6756" w:rsidP="001069D3">
      <w:r>
        <w:continuationSeparator/>
      </w:r>
    </w:p>
  </w:footnote>
  <w:footnote w:type="continuationNotice" w:id="1">
    <w:p w14:paraId="36E05FF7" w14:textId="77777777" w:rsidR="00FE6756" w:rsidRDefault="00FE6756" w:rsidP="001069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155661B1" w14:paraId="270CF6A8" w14:textId="77777777" w:rsidTr="3C427E77">
      <w:tc>
        <w:tcPr>
          <w:tcW w:w="3005" w:type="dxa"/>
        </w:tcPr>
        <w:p w14:paraId="434B95D5" w14:textId="4E67F86A" w:rsidR="155661B1" w:rsidRDefault="003A1C10" w:rsidP="001069D3">
          <w:pPr>
            <w:pStyle w:val="Header"/>
          </w:pPr>
          <w:r>
            <w:t>Information Security Objectives</w:t>
          </w:r>
        </w:p>
      </w:tc>
      <w:tc>
        <w:tcPr>
          <w:tcW w:w="3005" w:type="dxa"/>
        </w:tcPr>
        <w:p w14:paraId="4A55327D" w14:textId="01EDBF05" w:rsidR="155661B1" w:rsidRDefault="155661B1" w:rsidP="001069D3">
          <w:pPr>
            <w:pStyle w:val="Header"/>
          </w:pPr>
        </w:p>
      </w:tc>
      <w:tc>
        <w:tcPr>
          <w:tcW w:w="3005" w:type="dxa"/>
        </w:tcPr>
        <w:p w14:paraId="5345F2C7" w14:textId="73234247" w:rsidR="155661B1" w:rsidRDefault="155661B1" w:rsidP="001069D3">
          <w:pPr>
            <w:pStyle w:val="Header"/>
          </w:pPr>
        </w:p>
      </w:tc>
    </w:tr>
  </w:tbl>
  <w:p w14:paraId="10CCF389" w14:textId="3890CE6D" w:rsidR="155661B1" w:rsidRDefault="155661B1" w:rsidP="001069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A1CCA"/>
    <w:multiLevelType w:val="hybridMultilevel"/>
    <w:tmpl w:val="5EECE092"/>
    <w:lvl w:ilvl="0" w:tplc="ED00A86A">
      <w:start w:val="1"/>
      <w:numFmt w:val="decimal"/>
      <w:lvlText w:val="%1."/>
      <w:lvlJc w:val="left"/>
      <w:pPr>
        <w:ind w:left="360" w:hanging="360"/>
      </w:pPr>
    </w:lvl>
    <w:lvl w:ilvl="1" w:tplc="5E14A08E">
      <w:start w:val="1"/>
      <w:numFmt w:val="lowerLetter"/>
      <w:lvlText w:val="%2."/>
      <w:lvlJc w:val="left"/>
      <w:pPr>
        <w:ind w:left="1080" w:hanging="360"/>
      </w:pPr>
    </w:lvl>
    <w:lvl w:ilvl="2" w:tplc="D17C242C">
      <w:start w:val="1"/>
      <w:numFmt w:val="lowerRoman"/>
      <w:lvlText w:val="%3."/>
      <w:lvlJc w:val="right"/>
      <w:pPr>
        <w:ind w:left="1800" w:hanging="180"/>
      </w:pPr>
    </w:lvl>
    <w:lvl w:ilvl="3" w:tplc="FBB05104">
      <w:start w:val="1"/>
      <w:numFmt w:val="decimal"/>
      <w:lvlText w:val="%4."/>
      <w:lvlJc w:val="left"/>
      <w:pPr>
        <w:ind w:left="2520" w:hanging="360"/>
      </w:pPr>
    </w:lvl>
    <w:lvl w:ilvl="4" w:tplc="6CAEBEA0">
      <w:start w:val="1"/>
      <w:numFmt w:val="lowerLetter"/>
      <w:lvlText w:val="%5."/>
      <w:lvlJc w:val="left"/>
      <w:pPr>
        <w:ind w:left="3240" w:hanging="360"/>
      </w:pPr>
    </w:lvl>
    <w:lvl w:ilvl="5" w:tplc="91B2F1D8">
      <w:start w:val="1"/>
      <w:numFmt w:val="lowerRoman"/>
      <w:lvlText w:val="%6."/>
      <w:lvlJc w:val="right"/>
      <w:pPr>
        <w:ind w:left="3960" w:hanging="180"/>
      </w:pPr>
    </w:lvl>
    <w:lvl w:ilvl="6" w:tplc="7DE2B7F6">
      <w:start w:val="1"/>
      <w:numFmt w:val="decimal"/>
      <w:lvlText w:val="%7."/>
      <w:lvlJc w:val="left"/>
      <w:pPr>
        <w:ind w:left="4680" w:hanging="360"/>
      </w:pPr>
    </w:lvl>
    <w:lvl w:ilvl="7" w:tplc="FC366E08">
      <w:start w:val="1"/>
      <w:numFmt w:val="lowerLetter"/>
      <w:lvlText w:val="%8."/>
      <w:lvlJc w:val="left"/>
      <w:pPr>
        <w:ind w:left="5400" w:hanging="360"/>
      </w:pPr>
    </w:lvl>
    <w:lvl w:ilvl="8" w:tplc="9FD8D30A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3937BF"/>
    <w:multiLevelType w:val="hybridMultilevel"/>
    <w:tmpl w:val="93DE3FB2"/>
    <w:lvl w:ilvl="0" w:tplc="05365F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34CE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F2B7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CC34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DEB1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27636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568E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601D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D290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0473ED"/>
    <w:multiLevelType w:val="hybridMultilevel"/>
    <w:tmpl w:val="2758AF6E"/>
    <w:lvl w:ilvl="0" w:tplc="8C7610AA">
      <w:start w:val="1"/>
      <w:numFmt w:val="decimal"/>
      <w:lvlText w:val="%1."/>
      <w:lvlJc w:val="left"/>
      <w:pPr>
        <w:ind w:left="720" w:hanging="360"/>
      </w:pPr>
    </w:lvl>
    <w:lvl w:ilvl="1" w:tplc="BF0E16EA">
      <w:start w:val="1"/>
      <w:numFmt w:val="lowerLetter"/>
      <w:lvlText w:val="%2."/>
      <w:lvlJc w:val="left"/>
      <w:pPr>
        <w:ind w:left="1440" w:hanging="360"/>
      </w:pPr>
    </w:lvl>
    <w:lvl w:ilvl="2" w:tplc="637A95CC">
      <w:start w:val="1"/>
      <w:numFmt w:val="lowerRoman"/>
      <w:lvlText w:val="%3."/>
      <w:lvlJc w:val="right"/>
      <w:pPr>
        <w:ind w:left="2160" w:hanging="180"/>
      </w:pPr>
    </w:lvl>
    <w:lvl w:ilvl="3" w:tplc="4E265644">
      <w:start w:val="1"/>
      <w:numFmt w:val="decimal"/>
      <w:lvlText w:val="%4."/>
      <w:lvlJc w:val="left"/>
      <w:pPr>
        <w:ind w:left="2880" w:hanging="360"/>
      </w:pPr>
    </w:lvl>
    <w:lvl w:ilvl="4" w:tplc="0ADC161E">
      <w:start w:val="1"/>
      <w:numFmt w:val="lowerLetter"/>
      <w:lvlText w:val="%5."/>
      <w:lvlJc w:val="left"/>
      <w:pPr>
        <w:ind w:left="3600" w:hanging="360"/>
      </w:pPr>
    </w:lvl>
    <w:lvl w:ilvl="5" w:tplc="C4F6C094">
      <w:start w:val="1"/>
      <w:numFmt w:val="lowerRoman"/>
      <w:lvlText w:val="%6."/>
      <w:lvlJc w:val="right"/>
      <w:pPr>
        <w:ind w:left="4320" w:hanging="180"/>
      </w:pPr>
    </w:lvl>
    <w:lvl w:ilvl="6" w:tplc="931C40E2">
      <w:start w:val="1"/>
      <w:numFmt w:val="decimal"/>
      <w:lvlText w:val="%7."/>
      <w:lvlJc w:val="left"/>
      <w:pPr>
        <w:ind w:left="5040" w:hanging="360"/>
      </w:pPr>
    </w:lvl>
    <w:lvl w:ilvl="7" w:tplc="9FC00AC2">
      <w:start w:val="1"/>
      <w:numFmt w:val="lowerLetter"/>
      <w:lvlText w:val="%8."/>
      <w:lvlJc w:val="left"/>
      <w:pPr>
        <w:ind w:left="5760" w:hanging="360"/>
      </w:pPr>
    </w:lvl>
    <w:lvl w:ilvl="8" w:tplc="1CDEF07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3A23BB"/>
    <w:multiLevelType w:val="hybridMultilevel"/>
    <w:tmpl w:val="03BEDA0A"/>
    <w:lvl w:ilvl="0" w:tplc="3998DF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6CF2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EB6B7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16EC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AED8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A64A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14D8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1ACA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769A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F06C5E"/>
    <w:multiLevelType w:val="hybridMultilevel"/>
    <w:tmpl w:val="76181C8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A8452E"/>
    <w:multiLevelType w:val="hybridMultilevel"/>
    <w:tmpl w:val="61F4326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5F2F8F"/>
    <w:multiLevelType w:val="hybridMultilevel"/>
    <w:tmpl w:val="24CC002C"/>
    <w:lvl w:ilvl="0" w:tplc="19D67B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DC17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2E41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3A05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CE27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1ACD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B610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7AA6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0608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B57F8D"/>
    <w:multiLevelType w:val="hybridMultilevel"/>
    <w:tmpl w:val="43F0DF54"/>
    <w:lvl w:ilvl="0" w:tplc="2976E2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325B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4867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9CABE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5E0C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4200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8207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C2AD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D04C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7C72E0"/>
    <w:multiLevelType w:val="hybridMultilevel"/>
    <w:tmpl w:val="A04E4B14"/>
    <w:lvl w:ilvl="0" w:tplc="9F5866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EE3A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D2FE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B20A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7899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38281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C47C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728A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40ED3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B75BD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A8A495B"/>
    <w:multiLevelType w:val="hybridMultilevel"/>
    <w:tmpl w:val="E570A3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0C0252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6A66175"/>
    <w:multiLevelType w:val="hybridMultilevel"/>
    <w:tmpl w:val="2848C962"/>
    <w:lvl w:ilvl="0" w:tplc="566256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C256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44632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6666D5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E2F4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CCA7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241A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1811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7444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D107A1"/>
    <w:multiLevelType w:val="hybridMultilevel"/>
    <w:tmpl w:val="AD3A1D02"/>
    <w:lvl w:ilvl="0" w:tplc="497C7E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A2E95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B0AFD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3AB9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2606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A84D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5616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C072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8EA7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3D3D66"/>
    <w:multiLevelType w:val="hybridMultilevel"/>
    <w:tmpl w:val="8A9854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7013D0"/>
    <w:multiLevelType w:val="hybridMultilevel"/>
    <w:tmpl w:val="A0AC6B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6" w15:restartNumberingAfterBreak="0">
    <w:nsid w:val="6C1F32C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E201100"/>
    <w:multiLevelType w:val="hybridMultilevel"/>
    <w:tmpl w:val="9F1EC9EE"/>
    <w:lvl w:ilvl="0" w:tplc="517A4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F276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2A24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7A60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E26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E2A63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88B9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6079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4469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23783D"/>
    <w:multiLevelType w:val="hybridMultilevel"/>
    <w:tmpl w:val="66BA8CF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4C62170"/>
    <w:multiLevelType w:val="hybridMultilevel"/>
    <w:tmpl w:val="099626B6"/>
    <w:lvl w:ilvl="0" w:tplc="89364B5A">
      <w:start w:val="1"/>
      <w:numFmt w:val="decimal"/>
      <w:lvlText w:val="%1."/>
      <w:lvlJc w:val="left"/>
      <w:pPr>
        <w:ind w:left="720" w:hanging="360"/>
      </w:pPr>
    </w:lvl>
    <w:lvl w:ilvl="1" w:tplc="22CAF3D6">
      <w:start w:val="1"/>
      <w:numFmt w:val="lowerLetter"/>
      <w:lvlText w:val="%2."/>
      <w:lvlJc w:val="left"/>
      <w:pPr>
        <w:ind w:left="1440" w:hanging="360"/>
      </w:pPr>
    </w:lvl>
    <w:lvl w:ilvl="2" w:tplc="D8BEB3CA">
      <w:start w:val="1"/>
      <w:numFmt w:val="lowerRoman"/>
      <w:lvlText w:val="%3."/>
      <w:lvlJc w:val="right"/>
      <w:pPr>
        <w:ind w:left="2160" w:hanging="180"/>
      </w:pPr>
    </w:lvl>
    <w:lvl w:ilvl="3" w:tplc="BCB84F0C">
      <w:start w:val="1"/>
      <w:numFmt w:val="decimal"/>
      <w:lvlText w:val="%4."/>
      <w:lvlJc w:val="left"/>
      <w:pPr>
        <w:ind w:left="2880" w:hanging="360"/>
      </w:pPr>
    </w:lvl>
    <w:lvl w:ilvl="4" w:tplc="14567A38">
      <w:start w:val="1"/>
      <w:numFmt w:val="lowerLetter"/>
      <w:lvlText w:val="%5."/>
      <w:lvlJc w:val="left"/>
      <w:pPr>
        <w:ind w:left="3600" w:hanging="360"/>
      </w:pPr>
    </w:lvl>
    <w:lvl w:ilvl="5" w:tplc="24264540">
      <w:start w:val="1"/>
      <w:numFmt w:val="lowerRoman"/>
      <w:lvlText w:val="%6."/>
      <w:lvlJc w:val="right"/>
      <w:pPr>
        <w:ind w:left="4320" w:hanging="180"/>
      </w:pPr>
    </w:lvl>
    <w:lvl w:ilvl="6" w:tplc="0DA25EA0">
      <w:start w:val="1"/>
      <w:numFmt w:val="decimal"/>
      <w:lvlText w:val="%7."/>
      <w:lvlJc w:val="left"/>
      <w:pPr>
        <w:ind w:left="5040" w:hanging="360"/>
      </w:pPr>
    </w:lvl>
    <w:lvl w:ilvl="7" w:tplc="8DC8C44E">
      <w:start w:val="1"/>
      <w:numFmt w:val="lowerLetter"/>
      <w:lvlText w:val="%8."/>
      <w:lvlJc w:val="left"/>
      <w:pPr>
        <w:ind w:left="5760" w:hanging="360"/>
      </w:pPr>
    </w:lvl>
    <w:lvl w:ilvl="8" w:tplc="8BD6171E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70E6B9"/>
    <w:multiLevelType w:val="hybridMultilevel"/>
    <w:tmpl w:val="31F01754"/>
    <w:lvl w:ilvl="0" w:tplc="518AA9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E07C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C60D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3676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EEB5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BE8E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A21F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54EE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F296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0"/>
  </w:num>
  <w:num w:numId="3">
    <w:abstractNumId w:val="8"/>
  </w:num>
  <w:num w:numId="4">
    <w:abstractNumId w:val="13"/>
  </w:num>
  <w:num w:numId="5">
    <w:abstractNumId w:val="19"/>
  </w:num>
  <w:num w:numId="6">
    <w:abstractNumId w:val="2"/>
  </w:num>
  <w:num w:numId="7">
    <w:abstractNumId w:val="17"/>
  </w:num>
  <w:num w:numId="8">
    <w:abstractNumId w:val="3"/>
  </w:num>
  <w:num w:numId="9">
    <w:abstractNumId w:val="1"/>
  </w:num>
  <w:num w:numId="10">
    <w:abstractNumId w:val="7"/>
  </w:num>
  <w:num w:numId="11">
    <w:abstractNumId w:val="0"/>
  </w:num>
  <w:num w:numId="12">
    <w:abstractNumId w:val="12"/>
  </w:num>
  <w:num w:numId="13">
    <w:abstractNumId w:val="18"/>
  </w:num>
  <w:num w:numId="14">
    <w:abstractNumId w:val="16"/>
  </w:num>
  <w:num w:numId="15">
    <w:abstractNumId w:val="9"/>
  </w:num>
  <w:num w:numId="16">
    <w:abstractNumId w:val="11"/>
  </w:num>
  <w:num w:numId="17">
    <w:abstractNumId w:val="15"/>
  </w:num>
  <w:num w:numId="18">
    <w:abstractNumId w:val="14"/>
  </w:num>
  <w:num w:numId="19">
    <w:abstractNumId w:val="5"/>
  </w:num>
  <w:num w:numId="20">
    <w:abstractNumId w:val="4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1MrAwMjY0MTG1NDNU0lEKTi0uzszPAykwrAUATyxjZywAAAA="/>
  </w:docVars>
  <w:rsids>
    <w:rsidRoot w:val="2B550BE2"/>
    <w:rsid w:val="00086509"/>
    <w:rsid w:val="000D7B6D"/>
    <w:rsid w:val="000E5D12"/>
    <w:rsid w:val="000F511B"/>
    <w:rsid w:val="000F75BA"/>
    <w:rsid w:val="001069D3"/>
    <w:rsid w:val="00111F63"/>
    <w:rsid w:val="001505D5"/>
    <w:rsid w:val="00184D8A"/>
    <w:rsid w:val="001861F8"/>
    <w:rsid w:val="00193324"/>
    <w:rsid w:val="001C06A2"/>
    <w:rsid w:val="001C6B32"/>
    <w:rsid w:val="001D0F9B"/>
    <w:rsid w:val="001D7866"/>
    <w:rsid w:val="0021078B"/>
    <w:rsid w:val="00211CCE"/>
    <w:rsid w:val="002172E5"/>
    <w:rsid w:val="00217A28"/>
    <w:rsid w:val="00256083"/>
    <w:rsid w:val="00270713"/>
    <w:rsid w:val="00287521"/>
    <w:rsid w:val="002A1EBF"/>
    <w:rsid w:val="002A326E"/>
    <w:rsid w:val="002A72F9"/>
    <w:rsid w:val="002C3BA8"/>
    <w:rsid w:val="002D0AB6"/>
    <w:rsid w:val="002D2074"/>
    <w:rsid w:val="002E2E79"/>
    <w:rsid w:val="002E5DB9"/>
    <w:rsid w:val="00300367"/>
    <w:rsid w:val="00300656"/>
    <w:rsid w:val="003049B6"/>
    <w:rsid w:val="003304F9"/>
    <w:rsid w:val="0033063B"/>
    <w:rsid w:val="003310B5"/>
    <w:rsid w:val="003312F6"/>
    <w:rsid w:val="003342A6"/>
    <w:rsid w:val="00341DAA"/>
    <w:rsid w:val="00373FB5"/>
    <w:rsid w:val="00376FDE"/>
    <w:rsid w:val="00386592"/>
    <w:rsid w:val="003875CD"/>
    <w:rsid w:val="00395069"/>
    <w:rsid w:val="003A1C10"/>
    <w:rsid w:val="003A4E84"/>
    <w:rsid w:val="003C7030"/>
    <w:rsid w:val="003D57E6"/>
    <w:rsid w:val="003E1D49"/>
    <w:rsid w:val="003E6D91"/>
    <w:rsid w:val="003E77E7"/>
    <w:rsid w:val="00406921"/>
    <w:rsid w:val="00411786"/>
    <w:rsid w:val="00415D63"/>
    <w:rsid w:val="00416683"/>
    <w:rsid w:val="00434046"/>
    <w:rsid w:val="004453F0"/>
    <w:rsid w:val="00446459"/>
    <w:rsid w:val="00461FB8"/>
    <w:rsid w:val="00470889"/>
    <w:rsid w:val="004907CE"/>
    <w:rsid w:val="004E358F"/>
    <w:rsid w:val="00503B62"/>
    <w:rsid w:val="00504B54"/>
    <w:rsid w:val="005415E6"/>
    <w:rsid w:val="005538F9"/>
    <w:rsid w:val="005540EC"/>
    <w:rsid w:val="005839B6"/>
    <w:rsid w:val="005B5380"/>
    <w:rsid w:val="005B5CDD"/>
    <w:rsid w:val="005C4EA2"/>
    <w:rsid w:val="005D247D"/>
    <w:rsid w:val="005D6B19"/>
    <w:rsid w:val="005E40CB"/>
    <w:rsid w:val="005F0051"/>
    <w:rsid w:val="00603368"/>
    <w:rsid w:val="00611DB7"/>
    <w:rsid w:val="00615BA7"/>
    <w:rsid w:val="00635BA0"/>
    <w:rsid w:val="0066108D"/>
    <w:rsid w:val="00671522"/>
    <w:rsid w:val="00672E6F"/>
    <w:rsid w:val="00674A2A"/>
    <w:rsid w:val="006760A4"/>
    <w:rsid w:val="006A339D"/>
    <w:rsid w:val="006B2849"/>
    <w:rsid w:val="006D59D0"/>
    <w:rsid w:val="006E0D53"/>
    <w:rsid w:val="00701837"/>
    <w:rsid w:val="007032F9"/>
    <w:rsid w:val="00752167"/>
    <w:rsid w:val="00753621"/>
    <w:rsid w:val="007568F5"/>
    <w:rsid w:val="00763D3C"/>
    <w:rsid w:val="00774C4F"/>
    <w:rsid w:val="00777CA4"/>
    <w:rsid w:val="00784A2E"/>
    <w:rsid w:val="0078530E"/>
    <w:rsid w:val="007B0955"/>
    <w:rsid w:val="007B1EDE"/>
    <w:rsid w:val="007B22BD"/>
    <w:rsid w:val="007D60B9"/>
    <w:rsid w:val="007E327A"/>
    <w:rsid w:val="007F41CC"/>
    <w:rsid w:val="007F73FF"/>
    <w:rsid w:val="008079FF"/>
    <w:rsid w:val="00812EA6"/>
    <w:rsid w:val="008271B2"/>
    <w:rsid w:val="00833E0A"/>
    <w:rsid w:val="0084613C"/>
    <w:rsid w:val="00867CEF"/>
    <w:rsid w:val="0087311D"/>
    <w:rsid w:val="00875268"/>
    <w:rsid w:val="00876559"/>
    <w:rsid w:val="00876C63"/>
    <w:rsid w:val="00887E63"/>
    <w:rsid w:val="008A2DC8"/>
    <w:rsid w:val="008B1EC8"/>
    <w:rsid w:val="008C7DCF"/>
    <w:rsid w:val="008D1F77"/>
    <w:rsid w:val="008E36BA"/>
    <w:rsid w:val="00902643"/>
    <w:rsid w:val="0090340B"/>
    <w:rsid w:val="009066BB"/>
    <w:rsid w:val="00910099"/>
    <w:rsid w:val="00911DF6"/>
    <w:rsid w:val="009320B1"/>
    <w:rsid w:val="00933B0B"/>
    <w:rsid w:val="00935977"/>
    <w:rsid w:val="009418EA"/>
    <w:rsid w:val="00941CDD"/>
    <w:rsid w:val="00946384"/>
    <w:rsid w:val="0096662F"/>
    <w:rsid w:val="00992E78"/>
    <w:rsid w:val="0099627D"/>
    <w:rsid w:val="0099690D"/>
    <w:rsid w:val="009B5620"/>
    <w:rsid w:val="009E43BC"/>
    <w:rsid w:val="009F32EF"/>
    <w:rsid w:val="00A279DC"/>
    <w:rsid w:val="00A339C4"/>
    <w:rsid w:val="00A4155D"/>
    <w:rsid w:val="00A50860"/>
    <w:rsid w:val="00A70DF8"/>
    <w:rsid w:val="00A829C9"/>
    <w:rsid w:val="00A942FE"/>
    <w:rsid w:val="00A948F1"/>
    <w:rsid w:val="00AA2BD2"/>
    <w:rsid w:val="00AD2417"/>
    <w:rsid w:val="00AF32A2"/>
    <w:rsid w:val="00B14161"/>
    <w:rsid w:val="00B25694"/>
    <w:rsid w:val="00B26AA3"/>
    <w:rsid w:val="00B308B7"/>
    <w:rsid w:val="00B4205E"/>
    <w:rsid w:val="00B51AB5"/>
    <w:rsid w:val="00B52678"/>
    <w:rsid w:val="00B5DC92"/>
    <w:rsid w:val="00B61E09"/>
    <w:rsid w:val="00BA5084"/>
    <w:rsid w:val="00BC120F"/>
    <w:rsid w:val="00BD4DE2"/>
    <w:rsid w:val="00BD4EC0"/>
    <w:rsid w:val="00C1BA0E"/>
    <w:rsid w:val="00C21C02"/>
    <w:rsid w:val="00C43EB9"/>
    <w:rsid w:val="00C50E62"/>
    <w:rsid w:val="00C666EE"/>
    <w:rsid w:val="00C70B97"/>
    <w:rsid w:val="00C713C7"/>
    <w:rsid w:val="00CA1C06"/>
    <w:rsid w:val="00CA2DC4"/>
    <w:rsid w:val="00CB081F"/>
    <w:rsid w:val="00D04283"/>
    <w:rsid w:val="00D06991"/>
    <w:rsid w:val="00D35B42"/>
    <w:rsid w:val="00D37FC5"/>
    <w:rsid w:val="00D4541C"/>
    <w:rsid w:val="00D57803"/>
    <w:rsid w:val="00D6053B"/>
    <w:rsid w:val="00D82496"/>
    <w:rsid w:val="00DB25A4"/>
    <w:rsid w:val="00DD58D5"/>
    <w:rsid w:val="00DD5F46"/>
    <w:rsid w:val="00DF15B1"/>
    <w:rsid w:val="00E14142"/>
    <w:rsid w:val="00E317BA"/>
    <w:rsid w:val="00E330F5"/>
    <w:rsid w:val="00E53283"/>
    <w:rsid w:val="00E5704D"/>
    <w:rsid w:val="00EA53A1"/>
    <w:rsid w:val="00EB1413"/>
    <w:rsid w:val="00EB5625"/>
    <w:rsid w:val="00EC6BD3"/>
    <w:rsid w:val="00EF46FA"/>
    <w:rsid w:val="00EF548C"/>
    <w:rsid w:val="00F075D0"/>
    <w:rsid w:val="00F12B1C"/>
    <w:rsid w:val="00F166E0"/>
    <w:rsid w:val="00F2426F"/>
    <w:rsid w:val="00F33DB5"/>
    <w:rsid w:val="00F37ED8"/>
    <w:rsid w:val="00F478CF"/>
    <w:rsid w:val="00F6479F"/>
    <w:rsid w:val="00F87896"/>
    <w:rsid w:val="00FA516C"/>
    <w:rsid w:val="00FA5E8C"/>
    <w:rsid w:val="00FB6A71"/>
    <w:rsid w:val="00FD7344"/>
    <w:rsid w:val="00FE6756"/>
    <w:rsid w:val="018761B8"/>
    <w:rsid w:val="01B38FC9"/>
    <w:rsid w:val="025D8A6F"/>
    <w:rsid w:val="02D311CF"/>
    <w:rsid w:val="03A86620"/>
    <w:rsid w:val="03ED7D54"/>
    <w:rsid w:val="0469C566"/>
    <w:rsid w:val="04AE4979"/>
    <w:rsid w:val="05103581"/>
    <w:rsid w:val="051EDD24"/>
    <w:rsid w:val="054A0E1F"/>
    <w:rsid w:val="054D2DA7"/>
    <w:rsid w:val="06421B9D"/>
    <w:rsid w:val="06E8FE08"/>
    <w:rsid w:val="07125A16"/>
    <w:rsid w:val="073E1B2C"/>
    <w:rsid w:val="07E5EA3B"/>
    <w:rsid w:val="08320966"/>
    <w:rsid w:val="08443588"/>
    <w:rsid w:val="08CCCBF3"/>
    <w:rsid w:val="093D997E"/>
    <w:rsid w:val="0A6D0E33"/>
    <w:rsid w:val="0AB9F08B"/>
    <w:rsid w:val="0BD4BDD5"/>
    <w:rsid w:val="0C69C823"/>
    <w:rsid w:val="0CB95B5E"/>
    <w:rsid w:val="0CD98E2C"/>
    <w:rsid w:val="0D205C3A"/>
    <w:rsid w:val="0D552004"/>
    <w:rsid w:val="0DA4AEF5"/>
    <w:rsid w:val="0E3D7DFA"/>
    <w:rsid w:val="0EB93811"/>
    <w:rsid w:val="0EE3BA08"/>
    <w:rsid w:val="0FFA08D7"/>
    <w:rsid w:val="108F0DF5"/>
    <w:rsid w:val="10B6152E"/>
    <w:rsid w:val="10E91FC9"/>
    <w:rsid w:val="11134017"/>
    <w:rsid w:val="11912D37"/>
    <w:rsid w:val="127B9BBF"/>
    <w:rsid w:val="1367712C"/>
    <w:rsid w:val="13C77BEA"/>
    <w:rsid w:val="140B8EA4"/>
    <w:rsid w:val="149DB0E4"/>
    <w:rsid w:val="155661B1"/>
    <w:rsid w:val="1596617E"/>
    <w:rsid w:val="160AC364"/>
    <w:rsid w:val="1619687C"/>
    <w:rsid w:val="16265BA4"/>
    <w:rsid w:val="16AE712D"/>
    <w:rsid w:val="17195670"/>
    <w:rsid w:val="171EF353"/>
    <w:rsid w:val="17B71B8F"/>
    <w:rsid w:val="1859D249"/>
    <w:rsid w:val="18A2DFB9"/>
    <w:rsid w:val="18BEC5B5"/>
    <w:rsid w:val="18E01806"/>
    <w:rsid w:val="19967DA0"/>
    <w:rsid w:val="1AC40ECE"/>
    <w:rsid w:val="1AECD99F"/>
    <w:rsid w:val="1BAA6D94"/>
    <w:rsid w:val="1C8E7296"/>
    <w:rsid w:val="1E254F60"/>
    <w:rsid w:val="1E9285E8"/>
    <w:rsid w:val="1F4327A5"/>
    <w:rsid w:val="1F45EA1F"/>
    <w:rsid w:val="1F84BE69"/>
    <w:rsid w:val="20BF3320"/>
    <w:rsid w:val="212612B0"/>
    <w:rsid w:val="21886728"/>
    <w:rsid w:val="225B0381"/>
    <w:rsid w:val="22742BDE"/>
    <w:rsid w:val="232D24AC"/>
    <w:rsid w:val="23F6D3E2"/>
    <w:rsid w:val="2489EEED"/>
    <w:rsid w:val="253F99AB"/>
    <w:rsid w:val="254EB506"/>
    <w:rsid w:val="27414312"/>
    <w:rsid w:val="2775AF8B"/>
    <w:rsid w:val="27C18FAF"/>
    <w:rsid w:val="27FDB54F"/>
    <w:rsid w:val="286CC8C4"/>
    <w:rsid w:val="29309A57"/>
    <w:rsid w:val="293AFFEE"/>
    <w:rsid w:val="2974EC94"/>
    <w:rsid w:val="297DC051"/>
    <w:rsid w:val="29E08F58"/>
    <w:rsid w:val="2B06D9E9"/>
    <w:rsid w:val="2B1E5A5E"/>
    <w:rsid w:val="2B517996"/>
    <w:rsid w:val="2B550BE2"/>
    <w:rsid w:val="2B74617C"/>
    <w:rsid w:val="2C27732B"/>
    <w:rsid w:val="2C3D13AE"/>
    <w:rsid w:val="2C7E354C"/>
    <w:rsid w:val="2D133C65"/>
    <w:rsid w:val="2D69FFBA"/>
    <w:rsid w:val="2E6F1E06"/>
    <w:rsid w:val="2F35518A"/>
    <w:rsid w:val="2F398689"/>
    <w:rsid w:val="306186E7"/>
    <w:rsid w:val="306D52A7"/>
    <w:rsid w:val="3162E6C8"/>
    <w:rsid w:val="320447C4"/>
    <w:rsid w:val="3271274B"/>
    <w:rsid w:val="328E098F"/>
    <w:rsid w:val="32932CD5"/>
    <w:rsid w:val="3414F5E9"/>
    <w:rsid w:val="34518248"/>
    <w:rsid w:val="3498A4D8"/>
    <w:rsid w:val="34D2D6B4"/>
    <w:rsid w:val="34D726B8"/>
    <w:rsid w:val="35B0C64A"/>
    <w:rsid w:val="35C41A7E"/>
    <w:rsid w:val="35CE0ADA"/>
    <w:rsid w:val="369C8B00"/>
    <w:rsid w:val="3748E04C"/>
    <w:rsid w:val="3807D762"/>
    <w:rsid w:val="3880F450"/>
    <w:rsid w:val="38835135"/>
    <w:rsid w:val="38A9164A"/>
    <w:rsid w:val="38E8670C"/>
    <w:rsid w:val="39026E59"/>
    <w:rsid w:val="39178B0E"/>
    <w:rsid w:val="39BA68B8"/>
    <w:rsid w:val="39E6DB9B"/>
    <w:rsid w:val="3B9781EF"/>
    <w:rsid w:val="3C427E77"/>
    <w:rsid w:val="3D7BCDA1"/>
    <w:rsid w:val="3DC1CBDD"/>
    <w:rsid w:val="3E19C368"/>
    <w:rsid w:val="3E30F847"/>
    <w:rsid w:val="3F218F93"/>
    <w:rsid w:val="3FB60C57"/>
    <w:rsid w:val="3FF96BBD"/>
    <w:rsid w:val="40577333"/>
    <w:rsid w:val="409AFFD2"/>
    <w:rsid w:val="413BB113"/>
    <w:rsid w:val="4149FEA7"/>
    <w:rsid w:val="41C46FF1"/>
    <w:rsid w:val="42E6CB27"/>
    <w:rsid w:val="4361E5AB"/>
    <w:rsid w:val="44209658"/>
    <w:rsid w:val="4440ED10"/>
    <w:rsid w:val="447D86B4"/>
    <w:rsid w:val="4661961A"/>
    <w:rsid w:val="467BCCC7"/>
    <w:rsid w:val="470044CD"/>
    <w:rsid w:val="47916452"/>
    <w:rsid w:val="48A16285"/>
    <w:rsid w:val="48D2D858"/>
    <w:rsid w:val="493ACFF0"/>
    <w:rsid w:val="49A3D414"/>
    <w:rsid w:val="49B63486"/>
    <w:rsid w:val="4A09C9C3"/>
    <w:rsid w:val="4BDD0349"/>
    <w:rsid w:val="4BFA876E"/>
    <w:rsid w:val="4CE2632B"/>
    <w:rsid w:val="4D10B577"/>
    <w:rsid w:val="4E0B409D"/>
    <w:rsid w:val="4E63A8AA"/>
    <w:rsid w:val="4EFFCC5E"/>
    <w:rsid w:val="506ADD99"/>
    <w:rsid w:val="50CC15DF"/>
    <w:rsid w:val="51E16B3F"/>
    <w:rsid w:val="520CD913"/>
    <w:rsid w:val="525E09A9"/>
    <w:rsid w:val="52C5971B"/>
    <w:rsid w:val="5349EEB5"/>
    <w:rsid w:val="537EE92A"/>
    <w:rsid w:val="538E7E59"/>
    <w:rsid w:val="53B21039"/>
    <w:rsid w:val="53F9E9A9"/>
    <w:rsid w:val="542B7955"/>
    <w:rsid w:val="552E239C"/>
    <w:rsid w:val="565F2F55"/>
    <w:rsid w:val="56E306BC"/>
    <w:rsid w:val="574AB2C8"/>
    <w:rsid w:val="57F11AED"/>
    <w:rsid w:val="57F66DB3"/>
    <w:rsid w:val="5830865C"/>
    <w:rsid w:val="588F7799"/>
    <w:rsid w:val="58C898ED"/>
    <w:rsid w:val="59D50251"/>
    <w:rsid w:val="5A71BACD"/>
    <w:rsid w:val="5A755605"/>
    <w:rsid w:val="5C4251CD"/>
    <w:rsid w:val="5C98E3D7"/>
    <w:rsid w:val="5D0CA313"/>
    <w:rsid w:val="5D1AA7CA"/>
    <w:rsid w:val="5D303844"/>
    <w:rsid w:val="5F1A3C2E"/>
    <w:rsid w:val="604CE092"/>
    <w:rsid w:val="60B9F37F"/>
    <w:rsid w:val="610BF4DD"/>
    <w:rsid w:val="613490D6"/>
    <w:rsid w:val="6156A844"/>
    <w:rsid w:val="61933642"/>
    <w:rsid w:val="62032791"/>
    <w:rsid w:val="621C4FEE"/>
    <w:rsid w:val="628BC026"/>
    <w:rsid w:val="643B74BA"/>
    <w:rsid w:val="65897DB2"/>
    <w:rsid w:val="65E7B6A4"/>
    <w:rsid w:val="65F46A10"/>
    <w:rsid w:val="6666B9DF"/>
    <w:rsid w:val="66F85B29"/>
    <w:rsid w:val="67254E13"/>
    <w:rsid w:val="6731C86E"/>
    <w:rsid w:val="693AE3C5"/>
    <w:rsid w:val="6A0D5A86"/>
    <w:rsid w:val="6CB6F527"/>
    <w:rsid w:val="6CEAB8E2"/>
    <w:rsid w:val="6D44FB48"/>
    <w:rsid w:val="6DAF7D12"/>
    <w:rsid w:val="6DEB6EC5"/>
    <w:rsid w:val="6DEDBA33"/>
    <w:rsid w:val="6F3338AA"/>
    <w:rsid w:val="6F8830E0"/>
    <w:rsid w:val="6F9A3FA5"/>
    <w:rsid w:val="6FC63670"/>
    <w:rsid w:val="6FDA9E45"/>
    <w:rsid w:val="710B4926"/>
    <w:rsid w:val="71C92B11"/>
    <w:rsid w:val="723AE692"/>
    <w:rsid w:val="73675238"/>
    <w:rsid w:val="74245C15"/>
    <w:rsid w:val="7578CE3C"/>
    <w:rsid w:val="76003E70"/>
    <w:rsid w:val="76261A10"/>
    <w:rsid w:val="763ACA32"/>
    <w:rsid w:val="764D1E6C"/>
    <w:rsid w:val="76AE2217"/>
    <w:rsid w:val="77748EB7"/>
    <w:rsid w:val="77ED816E"/>
    <w:rsid w:val="77F9A7CE"/>
    <w:rsid w:val="78053561"/>
    <w:rsid w:val="78FD32AE"/>
    <w:rsid w:val="793BC516"/>
    <w:rsid w:val="79BF38E1"/>
    <w:rsid w:val="7A4E0D3B"/>
    <w:rsid w:val="7AF61AA9"/>
    <w:rsid w:val="7BA6DD8F"/>
    <w:rsid w:val="7C077147"/>
    <w:rsid w:val="7D354059"/>
    <w:rsid w:val="7DCA2EA4"/>
    <w:rsid w:val="7E8CCF13"/>
    <w:rsid w:val="7EBA745C"/>
    <w:rsid w:val="7F0B9345"/>
    <w:rsid w:val="7F79DB65"/>
    <w:rsid w:val="7F9DC7D2"/>
    <w:rsid w:val="7FA79BE4"/>
    <w:rsid w:val="7FAE2A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B550BE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3DB5"/>
  </w:style>
  <w:style w:type="paragraph" w:styleId="Heading1">
    <w:name w:val="heading 1"/>
    <w:basedOn w:val="Normal"/>
    <w:next w:val="Normal"/>
    <w:link w:val="Heading1Char"/>
    <w:uiPriority w:val="9"/>
    <w:qFormat/>
    <w:rsid w:val="00F33DB5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3DB5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3DB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3DB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3DB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3DB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3DB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3DB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3DB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styleId="Hyperlink">
    <w:name w:val="Hyperlink"/>
    <w:basedOn w:val="DefaultParagraphFont"/>
    <w:uiPriority w:val="99"/>
    <w:unhideWhenUsed/>
    <w:rPr>
      <w:color w:val="467886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E6D9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F33DB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F33DB5"/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F33DB5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F33DB5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33DB5"/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1F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1F77"/>
    <w:rPr>
      <w:b/>
      <w:bCs/>
      <w:sz w:val="20"/>
      <w:szCs w:val="20"/>
    </w:rPr>
  </w:style>
  <w:style w:type="table" w:styleId="GridTable5Dark-Accent2">
    <w:name w:val="Grid Table 5 Dark Accent 2"/>
    <w:basedOn w:val="TableNormal"/>
    <w:uiPriority w:val="50"/>
    <w:rsid w:val="00E1414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E1414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table" w:styleId="TableGridLight">
    <w:name w:val="Grid Table Light"/>
    <w:basedOn w:val="TableNormal"/>
    <w:uiPriority w:val="40"/>
    <w:rsid w:val="00E1414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2A1EBF"/>
    <w:rPr>
      <w:color w:val="96607D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33DB5"/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3DB5"/>
    <w:rPr>
      <w:rFonts w:asciiTheme="majorHAnsi" w:eastAsiaTheme="majorEastAsia" w:hAnsiTheme="majorHAnsi" w:cstheme="majorBidi"/>
      <w:caps/>
      <w:color w:val="0F4761" w:themeColor="accent1" w:themeShade="BF"/>
    </w:rPr>
  </w:style>
  <w:style w:type="character" w:styleId="PlaceholderText">
    <w:name w:val="Placeholder Text"/>
    <w:basedOn w:val="DefaultParagraphFont"/>
    <w:uiPriority w:val="99"/>
    <w:semiHidden/>
    <w:rsid w:val="006760A4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F33DB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320B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320B1"/>
    <w:pPr>
      <w:spacing w:after="100"/>
      <w:ind w:left="180"/>
    </w:pPr>
  </w:style>
  <w:style w:type="paragraph" w:styleId="TOC3">
    <w:name w:val="toc 3"/>
    <w:basedOn w:val="Normal"/>
    <w:next w:val="Normal"/>
    <w:autoRedefine/>
    <w:uiPriority w:val="39"/>
    <w:unhideWhenUsed/>
    <w:rsid w:val="009320B1"/>
    <w:pPr>
      <w:spacing w:after="100"/>
      <w:ind w:left="360"/>
    </w:pPr>
  </w:style>
  <w:style w:type="paragraph" w:styleId="NormalWeb">
    <w:name w:val="Normal (Web)"/>
    <w:basedOn w:val="Normal"/>
    <w:uiPriority w:val="99"/>
    <w:semiHidden/>
    <w:unhideWhenUsed/>
    <w:rsid w:val="008B1EC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8B1EC8"/>
    <w:rPr>
      <w:rFonts w:ascii="Segoe UI" w:hAnsi="Segoe UI" w:cs="Segoe UI" w:hint="default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F33DB5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33DB5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table" w:styleId="GridTable4-Accent4">
    <w:name w:val="Grid Table 4 Accent 4"/>
    <w:basedOn w:val="TableNormal"/>
    <w:uiPriority w:val="49"/>
    <w:rsid w:val="002E2E79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F33DB5"/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33DB5"/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33DB5"/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33DB5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33DB5"/>
    <w:pPr>
      <w:spacing w:line="240" w:lineRule="auto"/>
    </w:pPr>
    <w:rPr>
      <w:b/>
      <w:bCs/>
      <w:smallCaps/>
      <w:color w:val="0E2841" w:themeColor="text2"/>
    </w:rPr>
  </w:style>
  <w:style w:type="character" w:styleId="Strong">
    <w:name w:val="Strong"/>
    <w:basedOn w:val="DefaultParagraphFont"/>
    <w:uiPriority w:val="22"/>
    <w:qFormat/>
    <w:rsid w:val="00F33DB5"/>
    <w:rPr>
      <w:b/>
      <w:bCs/>
    </w:rPr>
  </w:style>
  <w:style w:type="character" w:styleId="Emphasis">
    <w:name w:val="Emphasis"/>
    <w:basedOn w:val="DefaultParagraphFont"/>
    <w:uiPriority w:val="20"/>
    <w:qFormat/>
    <w:rsid w:val="00F33DB5"/>
    <w:rPr>
      <w:i/>
      <w:iCs/>
    </w:rPr>
  </w:style>
  <w:style w:type="paragraph" w:styleId="NoSpacing">
    <w:name w:val="No Spacing"/>
    <w:uiPriority w:val="1"/>
    <w:qFormat/>
    <w:rsid w:val="00F33DB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33DB5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33DB5"/>
    <w:rPr>
      <w:color w:val="0E2841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33DB5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33DB5"/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33DB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33DB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33DB5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33DB5"/>
    <w:rPr>
      <w:b/>
      <w:bCs/>
      <w:smallCaps/>
      <w:color w:val="0E2841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33DB5"/>
    <w:rPr>
      <w:b/>
      <w:bCs/>
      <w:smallCaps/>
      <w:spacing w:val="10"/>
    </w:rPr>
  </w:style>
  <w:style w:type="character" w:customStyle="1" w:styleId="line-clamp-1">
    <w:name w:val="line-clamp-1"/>
    <w:basedOn w:val="DefaultParagraphFont"/>
    <w:rsid w:val="00DB25A4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B25A4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B25A4"/>
    <w:rPr>
      <w:rFonts w:ascii="Arial" w:eastAsia="Times New Roman" w:hAnsi="Arial" w:cs="Arial"/>
      <w:vanish/>
      <w:sz w:val="16"/>
      <w:szCs w:val="16"/>
      <w:lang w:eastAsia="en-GB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B25A4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DB25A4"/>
    <w:rPr>
      <w:rFonts w:ascii="Arial" w:eastAsia="Times New Roman" w:hAnsi="Arial" w:cs="Arial"/>
      <w:vanish/>
      <w:sz w:val="16"/>
      <w:szCs w:val="16"/>
      <w:lang w:eastAsia="en-GB"/>
    </w:rPr>
  </w:style>
  <w:style w:type="table" w:styleId="ListTable3-Accent4">
    <w:name w:val="List Table 3 Accent 4"/>
    <w:basedOn w:val="TableNormal"/>
    <w:uiPriority w:val="48"/>
    <w:rsid w:val="00DB25A4"/>
    <w:pPr>
      <w:spacing w:after="0" w:line="240" w:lineRule="auto"/>
    </w:pPr>
    <w:tblPr>
      <w:tblStyleRowBandSize w:val="1"/>
      <w:tblStyleColBandSize w:val="1"/>
      <w:tblBorders>
        <w:top w:val="single" w:sz="4" w:space="0" w:color="0F9ED5" w:themeColor="accent4"/>
        <w:left w:val="single" w:sz="4" w:space="0" w:color="0F9ED5" w:themeColor="accent4"/>
        <w:bottom w:val="single" w:sz="4" w:space="0" w:color="0F9ED5" w:themeColor="accent4"/>
        <w:right w:val="single" w:sz="4" w:space="0" w:color="0F9ED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9ED5" w:themeColor="accent4"/>
          <w:right w:val="single" w:sz="4" w:space="0" w:color="0F9ED5" w:themeColor="accent4"/>
        </w:tcBorders>
      </w:tcPr>
    </w:tblStylePr>
    <w:tblStylePr w:type="band1Horz">
      <w:tblPr/>
      <w:tcPr>
        <w:tcBorders>
          <w:top w:val="single" w:sz="4" w:space="0" w:color="0F9ED5" w:themeColor="accent4"/>
          <w:bottom w:val="single" w:sz="4" w:space="0" w:color="0F9ED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9ED5" w:themeColor="accent4"/>
          <w:left w:val="nil"/>
        </w:tcBorders>
      </w:tcPr>
    </w:tblStylePr>
    <w:tblStylePr w:type="swCell">
      <w:tblPr/>
      <w:tcPr>
        <w:tcBorders>
          <w:top w:val="double" w:sz="4" w:space="0" w:color="0F9ED5" w:themeColor="accent4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805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1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3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5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25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8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9897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29660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98292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05595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1005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4375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76715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40603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899135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941833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178421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44149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69028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329601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857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58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465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568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49CAE0-F10D-4D48-97DF-99D52B6247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4</Words>
  <Characters>179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10T19:31:00Z</dcterms:created>
  <dcterms:modified xsi:type="dcterms:W3CDTF">2024-10-12T17:0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f353d17cbc3ad1452917a37281420d90aa3f711ae567a448ea458f5cee1541</vt:lpwstr>
  </property>
</Properties>
</file>